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96113" w14:textId="259E4B68" w:rsidR="00A26502" w:rsidRPr="009A078E" w:rsidRDefault="004F3BFF" w:rsidP="00306B18">
      <w:pPr>
        <w:ind w:left="-432" w:right="-432"/>
        <w:jc w:val="center"/>
        <w:outlineLvl w:val="0"/>
        <w:rPr>
          <w:rFonts w:ascii="Georgia" w:hAnsi="Georgia"/>
          <w:b/>
          <w:sz w:val="36"/>
        </w:rPr>
      </w:pPr>
      <w:r>
        <w:rPr>
          <w:rFonts w:ascii="Georgia" w:hAnsi="Georgia"/>
          <w:b/>
          <w:sz w:val="40"/>
        </w:rPr>
        <w:t>AZIN ABDUL RASHEED</w:t>
      </w:r>
    </w:p>
    <w:p w14:paraId="5AB723EB" w14:textId="5F6211BA" w:rsidR="000D1CE3" w:rsidRPr="009A078E" w:rsidRDefault="000E536F" w:rsidP="004F3BFF">
      <w:pPr>
        <w:ind w:left="-432" w:right="-432"/>
        <w:jc w:val="center"/>
        <w:outlineLvl w:val="0"/>
        <w:rPr>
          <w:rFonts w:ascii="Georgia" w:hAnsi="Georgia"/>
          <w:sz w:val="20"/>
          <w:szCs w:val="20"/>
        </w:rPr>
      </w:pPr>
      <w:r w:rsidRPr="009A078E">
        <w:rPr>
          <w:rFonts w:ascii="Georgia" w:hAnsi="Georgia"/>
          <w:b/>
          <w:noProof/>
          <w:sz w:val="20"/>
          <w:szCs w:val="20"/>
          <w:lang w:val="en-GB" w:eastAsia="en-GB"/>
        </w:rPr>
        <mc:AlternateContent>
          <mc:Choice Requires="wps">
            <w:drawing>
              <wp:anchor distT="0" distB="0" distL="114300" distR="114300" simplePos="0" relativeHeight="251659264" behindDoc="0" locked="0" layoutInCell="1" allowOverlap="1" wp14:anchorId="786C292C" wp14:editId="581CD5AA">
                <wp:simplePos x="0" y="0"/>
                <wp:positionH relativeFrom="column">
                  <wp:posOffset>-862330</wp:posOffset>
                </wp:positionH>
                <wp:positionV relativeFrom="paragraph">
                  <wp:posOffset>232410</wp:posOffset>
                </wp:positionV>
                <wp:extent cx="1028763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1028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46A4F4"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9pt,18.3pt" to="742.1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" strokecolor="black [3200]" strokeweight=".5pt">
                <v:stroke joinstyle="miter"/>
              </v:line>
            </w:pict>
          </mc:Fallback>
        </mc:AlternateContent>
      </w:r>
      <w:r w:rsidR="004F3BFF">
        <w:rPr>
          <w:rFonts w:ascii="Georgia" w:hAnsi="Georgia"/>
          <w:sz w:val="20"/>
          <w:szCs w:val="20"/>
        </w:rPr>
        <w:t>azin0707</w:t>
      </w:r>
      <w:r w:rsidR="000D1CE3" w:rsidRPr="009A078E">
        <w:rPr>
          <w:rFonts w:ascii="Georgia" w:hAnsi="Georgia"/>
          <w:sz w:val="20"/>
          <w:szCs w:val="20"/>
        </w:rPr>
        <w:t>@</w:t>
      </w:r>
      <w:r w:rsidR="00C57FB2">
        <w:rPr>
          <w:rFonts w:ascii="Georgia" w:hAnsi="Georgia"/>
          <w:sz w:val="20"/>
          <w:szCs w:val="20"/>
        </w:rPr>
        <w:t>g</w:t>
      </w:r>
      <w:bookmarkStart w:id="0" w:name="_GoBack"/>
      <w:bookmarkEnd w:id="0"/>
      <w:r w:rsidR="001701C0">
        <w:rPr>
          <w:rFonts w:ascii="Georgia" w:hAnsi="Georgia"/>
          <w:sz w:val="20"/>
          <w:szCs w:val="20"/>
        </w:rPr>
        <w:t>mail</w:t>
      </w:r>
      <w:r w:rsidR="000D1CE3" w:rsidRPr="009A078E">
        <w:rPr>
          <w:rFonts w:ascii="Georgia" w:hAnsi="Georgia"/>
          <w:sz w:val="20"/>
          <w:szCs w:val="20"/>
        </w:rPr>
        <w:t>.</w:t>
      </w:r>
      <w:r w:rsidR="001701C0">
        <w:rPr>
          <w:rFonts w:ascii="Georgia" w:hAnsi="Georgia"/>
          <w:sz w:val="20"/>
          <w:szCs w:val="20"/>
        </w:rPr>
        <w:t>com</w:t>
      </w:r>
      <w:r w:rsidR="000D1CE3" w:rsidRPr="009A078E">
        <w:rPr>
          <w:rFonts w:ascii="Georgia" w:hAnsi="Georgia"/>
          <w:sz w:val="20"/>
          <w:szCs w:val="20"/>
        </w:rPr>
        <w:t xml:space="preserve"> | +</w:t>
      </w:r>
      <w:r w:rsidR="00500DC5" w:rsidRPr="009A078E">
        <w:rPr>
          <w:rFonts w:ascii="Georgia" w:hAnsi="Georgia"/>
          <w:sz w:val="20"/>
          <w:szCs w:val="20"/>
        </w:rPr>
        <w:t>971</w:t>
      </w:r>
      <w:r w:rsidR="000D1CE3" w:rsidRPr="009A078E">
        <w:rPr>
          <w:rFonts w:ascii="Georgia" w:hAnsi="Georgia"/>
          <w:sz w:val="20"/>
          <w:szCs w:val="20"/>
        </w:rPr>
        <w:t>-(</w:t>
      </w:r>
      <w:r w:rsidR="004F3BFF">
        <w:rPr>
          <w:rFonts w:ascii="Georgia" w:hAnsi="Georgia"/>
          <w:sz w:val="20"/>
          <w:szCs w:val="20"/>
        </w:rPr>
        <w:t>55</w:t>
      </w:r>
      <w:r w:rsidR="000D1CE3" w:rsidRPr="009A078E">
        <w:rPr>
          <w:rFonts w:ascii="Georgia" w:hAnsi="Georgia"/>
          <w:sz w:val="20"/>
          <w:szCs w:val="20"/>
        </w:rPr>
        <w:t>)-</w:t>
      </w:r>
      <w:r w:rsidR="004F3BFF">
        <w:rPr>
          <w:rFonts w:ascii="Georgia" w:hAnsi="Georgia"/>
          <w:sz w:val="20"/>
          <w:szCs w:val="20"/>
        </w:rPr>
        <w:t>143</w:t>
      </w:r>
      <w:r w:rsidR="000D1CE3" w:rsidRPr="009A078E">
        <w:rPr>
          <w:rFonts w:ascii="Georgia" w:hAnsi="Georgia"/>
          <w:sz w:val="20"/>
          <w:szCs w:val="20"/>
        </w:rPr>
        <w:t>-</w:t>
      </w:r>
      <w:r w:rsidR="004F3BFF">
        <w:rPr>
          <w:rFonts w:ascii="Georgia" w:hAnsi="Georgia"/>
          <w:sz w:val="20"/>
          <w:szCs w:val="20"/>
        </w:rPr>
        <w:t>3558</w:t>
      </w:r>
      <w:r w:rsidR="00E82CA0">
        <w:rPr>
          <w:rFonts w:ascii="Georgia" w:hAnsi="Georgia"/>
          <w:sz w:val="20"/>
          <w:szCs w:val="20"/>
        </w:rPr>
        <w:t xml:space="preserve"> </w:t>
      </w:r>
    </w:p>
    <w:p w14:paraId="08FC52AD" w14:textId="73951D25" w:rsidR="00706428" w:rsidRPr="00537BEB" w:rsidRDefault="00706428" w:rsidP="000D1CE3">
      <w:pPr>
        <w:ind w:left="-432" w:right="-432"/>
        <w:jc w:val="center"/>
        <w:rPr>
          <w:rFonts w:ascii="Avenir Book" w:hAnsi="Avenir Book"/>
          <w:sz w:val="21"/>
        </w:rPr>
      </w:pPr>
    </w:p>
    <w:p w14:paraId="2454DA72" w14:textId="5AE5B5FE" w:rsidR="00BC3D0E" w:rsidRPr="00D67655" w:rsidRDefault="00494B8C" w:rsidP="00D341D6">
      <w:pPr>
        <w:outlineLvl w:val="0"/>
        <w:rPr>
          <w:rFonts w:ascii="Trebuchet MS" w:hAnsi="Trebuchet MS"/>
          <w:b/>
          <w:sz w:val="21"/>
          <w:u w:val="single"/>
        </w:rPr>
      </w:pPr>
      <w:r>
        <w:rPr>
          <w:rFonts w:ascii="Trebuchet MS" w:hAnsi="Trebuchet MS"/>
          <w:b/>
          <w:sz w:val="21"/>
          <w:u w:val="single"/>
        </w:rPr>
        <w:t>PERSONAL PROFILE</w:t>
      </w:r>
    </w:p>
    <w:p w14:paraId="42FDCE30" w14:textId="10C1DB94" w:rsidR="001E0907" w:rsidRPr="00C83334" w:rsidRDefault="00E7259A" w:rsidP="007413B1">
      <w:pPr>
        <w:outlineLvl w:val="0"/>
        <w:rPr>
          <w:rFonts w:ascii="Trebuchet MS" w:hAnsi="Trebuchet MS"/>
          <w:b/>
          <w:szCs w:val="28"/>
          <w:u w:val="single"/>
        </w:rPr>
      </w:pPr>
      <w:r>
        <w:rPr>
          <w:rFonts w:ascii="Trebuchet MS" w:hAnsi="Trebuchet MS"/>
          <w:bCs/>
          <w:sz w:val="20"/>
          <w:szCs w:val="28"/>
        </w:rPr>
        <w:t>Energetic Leasing</w:t>
      </w:r>
      <w:r w:rsidR="004F3BFF" w:rsidRPr="00C83334">
        <w:rPr>
          <w:rFonts w:ascii="Trebuchet MS" w:hAnsi="Trebuchet MS"/>
          <w:bCs/>
          <w:sz w:val="20"/>
          <w:szCs w:val="28"/>
        </w:rPr>
        <w:t xml:space="preserve"> Consultant with proven success in improving operations and solving problems. Highly proficient in building lasting relationships with key decision makers, c</w:t>
      </w:r>
      <w:r w:rsidR="007413B1">
        <w:rPr>
          <w:rFonts w:ascii="Trebuchet MS" w:hAnsi="Trebuchet MS"/>
          <w:bCs/>
          <w:sz w:val="20"/>
          <w:szCs w:val="28"/>
        </w:rPr>
        <w:t>lients</w:t>
      </w:r>
      <w:r w:rsidR="004F3BFF" w:rsidRPr="00C83334">
        <w:rPr>
          <w:rFonts w:ascii="Trebuchet MS" w:hAnsi="Trebuchet MS"/>
          <w:bCs/>
          <w:sz w:val="20"/>
          <w:szCs w:val="28"/>
        </w:rPr>
        <w:t xml:space="preserve"> and team members to further company goals. Ready to leverage training and experience to take on new professional challenges.</w:t>
      </w:r>
    </w:p>
    <w:p w14:paraId="329DC58A" w14:textId="39B663C8" w:rsidR="004F3BFF" w:rsidRDefault="004F3BFF" w:rsidP="00D341D6">
      <w:pPr>
        <w:outlineLvl w:val="0"/>
        <w:rPr>
          <w:rFonts w:ascii="Trebuchet MS" w:hAnsi="Trebuchet MS"/>
          <w:b/>
          <w:sz w:val="21"/>
          <w:u w:val="single"/>
        </w:rPr>
      </w:pPr>
      <w:r>
        <w:rPr>
          <w:rFonts w:ascii="Avenir Book" w:hAnsi="Avenir Book"/>
          <w:b/>
          <w:noProof/>
          <w:sz w:val="40"/>
          <w:lang w:val="en-GB" w:eastAsia="en-GB"/>
        </w:rPr>
        <mc:AlternateContent>
          <mc:Choice Requires="wps">
            <w:drawing>
              <wp:anchor distT="0" distB="0" distL="114300" distR="114300" simplePos="0" relativeHeight="251661312" behindDoc="0" locked="0" layoutInCell="1" allowOverlap="1" wp14:anchorId="324BA1B9" wp14:editId="7EC33858">
                <wp:simplePos x="0" y="0"/>
                <wp:positionH relativeFrom="column">
                  <wp:posOffset>-1063625</wp:posOffset>
                </wp:positionH>
                <wp:positionV relativeFrom="paragraph">
                  <wp:posOffset>83185</wp:posOffset>
                </wp:positionV>
                <wp:extent cx="10287635" cy="0"/>
                <wp:effectExtent l="0" t="0" r="24765" b="25400"/>
                <wp:wrapNone/>
                <wp:docPr id="2" name="Straight Connector 2"/>
                <wp:cNvGraphicFramePr/>
                <a:graphic xmlns:a="http://schemas.openxmlformats.org/drawingml/2006/main">
                  <a:graphicData uri="http://schemas.microsoft.com/office/word/2010/wordprocessingShape">
                    <wps:wsp>
                      <wps:cNvCnPr/>
                      <wps:spPr>
                        <a:xfrm flipV="1">
                          <a:off x="0" y="0"/>
                          <a:ext cx="1028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82D1B3"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75pt,6.55pt" to="726.3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" strokecolor="black [3200]" strokeweight=".5pt">
                <v:stroke joinstyle="miter"/>
              </v:line>
            </w:pict>
          </mc:Fallback>
        </mc:AlternateContent>
      </w:r>
    </w:p>
    <w:p w14:paraId="54319D67" w14:textId="34404325" w:rsidR="005B7B84" w:rsidRDefault="00494B8C" w:rsidP="00D341D6">
      <w:pPr>
        <w:outlineLvl w:val="0"/>
        <w:rPr>
          <w:rFonts w:ascii="Trebuchet MS" w:hAnsi="Trebuchet MS"/>
          <w:b/>
          <w:sz w:val="21"/>
          <w:u w:val="single"/>
        </w:rPr>
      </w:pPr>
      <w:r>
        <w:rPr>
          <w:rFonts w:ascii="Trebuchet MS" w:hAnsi="Trebuchet MS"/>
          <w:b/>
          <w:sz w:val="21"/>
          <w:u w:val="single"/>
        </w:rPr>
        <w:t>SKILLS</w:t>
      </w:r>
    </w:p>
    <w:p w14:paraId="205CB324" w14:textId="3E7D28DB" w:rsidR="004F3BFF" w:rsidRDefault="004F3BFF" w:rsidP="00D341D6">
      <w:pPr>
        <w:outlineLvl w:val="0"/>
        <w:rPr>
          <w:rFonts w:ascii="Trebuchet MS" w:hAnsi="Trebuchet MS"/>
          <w:bCs/>
          <w:sz w:val="21"/>
        </w:rPr>
      </w:pPr>
      <w:r w:rsidRPr="00267FC1">
        <w:rPr>
          <w:rFonts w:ascii="Trebuchet MS" w:hAnsi="Trebuchet MS"/>
          <w:b/>
          <w:sz w:val="20"/>
          <w:szCs w:val="20"/>
        </w:rPr>
        <w:t>Industry Knowledge:</w:t>
      </w:r>
      <w:r>
        <w:rPr>
          <w:rFonts w:ascii="Trebuchet MS" w:hAnsi="Trebuchet MS"/>
          <w:b/>
          <w:sz w:val="21"/>
        </w:rPr>
        <w:t xml:space="preserve"> </w:t>
      </w:r>
      <w:r w:rsidRPr="007413B1">
        <w:rPr>
          <w:rFonts w:ascii="Trebuchet MS" w:hAnsi="Trebuchet MS"/>
          <w:bCs/>
          <w:sz w:val="20"/>
          <w:szCs w:val="22"/>
        </w:rPr>
        <w:t>Commercial Real Estate, Property Management, Real Estate Finance,</w:t>
      </w:r>
      <w:r w:rsidR="00BC4C55" w:rsidRPr="007413B1">
        <w:rPr>
          <w:rFonts w:ascii="Trebuchet MS" w:hAnsi="Trebuchet MS"/>
          <w:bCs/>
          <w:sz w:val="20"/>
          <w:szCs w:val="22"/>
        </w:rPr>
        <w:t xml:space="preserve"> Contract N</w:t>
      </w:r>
      <w:r w:rsidR="00C83334" w:rsidRPr="007413B1">
        <w:rPr>
          <w:rFonts w:ascii="Trebuchet MS" w:hAnsi="Trebuchet MS"/>
          <w:bCs/>
          <w:sz w:val="20"/>
          <w:szCs w:val="22"/>
        </w:rPr>
        <w:t xml:space="preserve">egotiation, </w:t>
      </w:r>
      <w:r w:rsidR="00267FC1" w:rsidRPr="007413B1">
        <w:rPr>
          <w:rFonts w:ascii="Trebuchet MS" w:hAnsi="Trebuchet MS"/>
          <w:bCs/>
          <w:sz w:val="20"/>
          <w:szCs w:val="22"/>
        </w:rPr>
        <w:t>working</w:t>
      </w:r>
      <w:r w:rsidR="00BC4C55" w:rsidRPr="007413B1">
        <w:rPr>
          <w:rFonts w:ascii="Trebuchet MS" w:hAnsi="Trebuchet MS"/>
          <w:bCs/>
          <w:sz w:val="20"/>
          <w:szCs w:val="22"/>
        </w:rPr>
        <w:t xml:space="preserve"> with Landlords, Rentals, Lease Administration, Working with Tenants, Listings.</w:t>
      </w:r>
    </w:p>
    <w:p w14:paraId="3E83CEAC" w14:textId="770A4F54" w:rsidR="00BC4C55" w:rsidRDefault="00BC4C55" w:rsidP="00D341D6">
      <w:pPr>
        <w:outlineLvl w:val="0"/>
        <w:rPr>
          <w:rFonts w:ascii="Trebuchet MS" w:hAnsi="Trebuchet MS"/>
          <w:bCs/>
          <w:sz w:val="21"/>
        </w:rPr>
      </w:pPr>
      <w:r w:rsidRPr="00267FC1">
        <w:rPr>
          <w:rFonts w:ascii="Trebuchet MS" w:hAnsi="Trebuchet MS"/>
          <w:bCs/>
          <w:sz w:val="21"/>
        </w:rPr>
        <w:t>Technical Skills</w:t>
      </w:r>
      <w:r>
        <w:rPr>
          <w:rFonts w:ascii="Trebuchet MS" w:hAnsi="Trebuchet MS"/>
          <w:b/>
          <w:sz w:val="21"/>
        </w:rPr>
        <w:t xml:space="preserve">: </w:t>
      </w:r>
      <w:r w:rsidRPr="007413B1">
        <w:rPr>
          <w:rFonts w:ascii="Trebuchet MS" w:hAnsi="Trebuchet MS"/>
          <w:bCs/>
          <w:sz w:val="20"/>
          <w:szCs w:val="22"/>
        </w:rPr>
        <w:t>Microsoft Office Suite, Excel, Quick-books, Google Drive, Survey Monkey, Adobe Acrobat.</w:t>
      </w:r>
    </w:p>
    <w:p w14:paraId="6192521C" w14:textId="4AE95DD3" w:rsidR="00BC4C55" w:rsidRPr="00BC4C55" w:rsidRDefault="00BC4C55" w:rsidP="00D341D6">
      <w:pPr>
        <w:outlineLvl w:val="0"/>
        <w:rPr>
          <w:rFonts w:ascii="Trebuchet MS" w:hAnsi="Trebuchet MS"/>
          <w:bCs/>
          <w:sz w:val="21"/>
        </w:rPr>
      </w:pPr>
      <w:r w:rsidRPr="00267FC1">
        <w:rPr>
          <w:rFonts w:ascii="Trebuchet MS" w:hAnsi="Trebuchet MS"/>
          <w:bCs/>
          <w:sz w:val="21"/>
        </w:rPr>
        <w:t>Soft Skills</w:t>
      </w:r>
      <w:r>
        <w:rPr>
          <w:rFonts w:ascii="Trebuchet MS" w:hAnsi="Trebuchet MS"/>
          <w:b/>
          <w:sz w:val="21"/>
        </w:rPr>
        <w:t xml:space="preserve">: </w:t>
      </w:r>
      <w:r w:rsidRPr="007413B1">
        <w:rPr>
          <w:rFonts w:ascii="Trebuchet MS" w:hAnsi="Trebuchet MS"/>
          <w:color w:val="2D2D2D"/>
          <w:sz w:val="20"/>
          <w:szCs w:val="19"/>
          <w:shd w:val="clear" w:color="auto" w:fill="F7FAFC"/>
        </w:rPr>
        <w:t>Communication, Customer Service, Time Management, Leadership, Problem Solving, Organization</w:t>
      </w:r>
      <w:r w:rsidR="007413B1" w:rsidRPr="007413B1">
        <w:rPr>
          <w:rFonts w:ascii="Trebuchet MS" w:hAnsi="Trebuchet MS"/>
          <w:color w:val="2D2D2D"/>
          <w:sz w:val="20"/>
          <w:szCs w:val="19"/>
          <w:shd w:val="clear" w:color="auto" w:fill="F7FAFC"/>
        </w:rPr>
        <w:t>.</w:t>
      </w:r>
    </w:p>
    <w:p w14:paraId="490EB48F" w14:textId="0885ECD4" w:rsidR="005B7B84" w:rsidRPr="00C5038F" w:rsidRDefault="00BC4C55" w:rsidP="00D341D6">
      <w:pPr>
        <w:ind w:right="-432"/>
        <w:rPr>
          <w:rFonts w:ascii="Trebuchet MS" w:hAnsi="Trebuchet MS"/>
          <w:bCs/>
          <w:sz w:val="16"/>
        </w:rPr>
      </w:pPr>
      <w:r>
        <w:rPr>
          <w:rFonts w:ascii="Avenir Book" w:hAnsi="Avenir Book"/>
          <w:b/>
          <w:noProof/>
          <w:sz w:val="40"/>
          <w:lang w:val="en-GB" w:eastAsia="en-GB"/>
        </w:rPr>
        <mc:AlternateContent>
          <mc:Choice Requires="wps">
            <w:drawing>
              <wp:anchor distT="0" distB="0" distL="114300" distR="114300" simplePos="0" relativeHeight="251671552" behindDoc="0" locked="0" layoutInCell="1" allowOverlap="1" wp14:anchorId="6AF58FD1" wp14:editId="34E21CBE">
                <wp:simplePos x="0" y="0"/>
                <wp:positionH relativeFrom="page">
                  <wp:posOffset>-39370</wp:posOffset>
                </wp:positionH>
                <wp:positionV relativeFrom="paragraph">
                  <wp:posOffset>123825</wp:posOffset>
                </wp:positionV>
                <wp:extent cx="10287635"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1028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8F4FAA" id="Straight Connector 7" o:spid="_x0000_s1026" style="position:absolute;flip:y;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1pt,9.75pt" to="806.9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" strokecolor="black [3200]" strokeweight=".5pt">
                <v:stroke joinstyle="miter"/>
                <w10:wrap anchorx="page"/>
              </v:line>
            </w:pict>
          </mc:Fallback>
        </mc:AlternateContent>
      </w:r>
    </w:p>
    <w:p w14:paraId="70C21649" w14:textId="77777777" w:rsidR="00BC4C55" w:rsidRPr="00BC4C55" w:rsidRDefault="00BC4C55" w:rsidP="00D341D6">
      <w:pPr>
        <w:ind w:right="-432"/>
        <w:outlineLvl w:val="0"/>
        <w:rPr>
          <w:rFonts w:ascii="Trebuchet MS" w:hAnsi="Trebuchet MS"/>
          <w:b/>
          <w:sz w:val="10"/>
          <w:szCs w:val="12"/>
          <w:u w:val="single"/>
        </w:rPr>
      </w:pPr>
    </w:p>
    <w:p w14:paraId="7D898FD1" w14:textId="61756C21" w:rsidR="00BC3D0E" w:rsidRPr="00D67655" w:rsidRDefault="00B45987" w:rsidP="00D341D6">
      <w:pPr>
        <w:ind w:right="-432"/>
        <w:outlineLvl w:val="0"/>
        <w:rPr>
          <w:rFonts w:ascii="Trebuchet MS" w:hAnsi="Trebuchet MS"/>
          <w:b/>
          <w:sz w:val="21"/>
          <w:u w:val="single"/>
        </w:rPr>
      </w:pPr>
      <w:r w:rsidRPr="00D67655">
        <w:rPr>
          <w:rFonts w:ascii="Trebuchet MS" w:hAnsi="Trebuchet MS"/>
          <w:b/>
          <w:sz w:val="21"/>
          <w:u w:val="single"/>
        </w:rPr>
        <w:t>EDUCATIO</w:t>
      </w:r>
      <w:r w:rsidR="00C7366D" w:rsidRPr="00D67655">
        <w:rPr>
          <w:rFonts w:ascii="Trebuchet MS" w:hAnsi="Trebuchet MS"/>
          <w:b/>
          <w:sz w:val="21"/>
          <w:u w:val="single"/>
        </w:rPr>
        <w:t>N</w:t>
      </w:r>
    </w:p>
    <w:p w14:paraId="7CC33D8E" w14:textId="38046650" w:rsidR="00B45987" w:rsidRPr="00C83334" w:rsidRDefault="00BC4C55" w:rsidP="00BC4C55">
      <w:pPr>
        <w:ind w:right="-432"/>
        <w:rPr>
          <w:rFonts w:ascii="Trebuchet MS" w:hAnsi="Trebuchet MS"/>
          <w:sz w:val="20"/>
          <w:szCs w:val="28"/>
        </w:rPr>
      </w:pPr>
      <w:r w:rsidRPr="00C83334">
        <w:rPr>
          <w:rFonts w:ascii="Trebuchet MS" w:hAnsi="Trebuchet MS"/>
          <w:b/>
          <w:sz w:val="20"/>
          <w:szCs w:val="28"/>
        </w:rPr>
        <w:t xml:space="preserve">University of Wollongong in Dubai                                                                                                                </w:t>
      </w:r>
    </w:p>
    <w:p w14:paraId="08E94921" w14:textId="60DDE8BA" w:rsidR="00F24324" w:rsidRPr="00C83334" w:rsidRDefault="00942897" w:rsidP="00BC4C55">
      <w:pPr>
        <w:ind w:right="-432"/>
        <w:rPr>
          <w:rFonts w:ascii="Trebuchet MS" w:hAnsi="Trebuchet MS"/>
          <w:sz w:val="20"/>
          <w:szCs w:val="28"/>
        </w:rPr>
      </w:pPr>
      <w:r w:rsidRPr="00C83334">
        <w:rPr>
          <w:rFonts w:ascii="Trebuchet MS" w:hAnsi="Trebuchet MS"/>
          <w:sz w:val="20"/>
          <w:szCs w:val="28"/>
        </w:rPr>
        <w:t>Bachelor of </w:t>
      </w:r>
      <w:r w:rsidR="00BC4C55" w:rsidRPr="00C83334">
        <w:rPr>
          <w:rFonts w:ascii="Trebuchet MS" w:hAnsi="Trebuchet MS"/>
          <w:sz w:val="20"/>
          <w:szCs w:val="28"/>
        </w:rPr>
        <w:t>Commerce</w:t>
      </w:r>
      <w:r w:rsidRPr="00C83334">
        <w:rPr>
          <w:rFonts w:ascii="Trebuchet MS" w:hAnsi="Trebuchet MS"/>
          <w:sz w:val="20"/>
          <w:szCs w:val="28"/>
        </w:rPr>
        <w:t xml:space="preserve"> </w:t>
      </w:r>
    </w:p>
    <w:p w14:paraId="3C360B4D" w14:textId="6D25C968" w:rsidR="00BC4C55" w:rsidRPr="007413B1" w:rsidRDefault="00BC4C55" w:rsidP="00BC4C55">
      <w:pPr>
        <w:ind w:right="-432"/>
        <w:rPr>
          <w:rFonts w:ascii="Trebuchet MS" w:hAnsi="Trebuchet MS"/>
          <w:sz w:val="18"/>
          <w:szCs w:val="26"/>
        </w:rPr>
      </w:pPr>
      <w:r w:rsidRPr="007413B1">
        <w:rPr>
          <w:rFonts w:ascii="Trebuchet MS" w:hAnsi="Trebuchet MS"/>
          <w:sz w:val="18"/>
          <w:szCs w:val="26"/>
        </w:rPr>
        <w:t>09/2015 – 12/2019</w:t>
      </w:r>
    </w:p>
    <w:p w14:paraId="5DAC98E2" w14:textId="77777777" w:rsidR="00BC4C55" w:rsidRPr="00C83334" w:rsidRDefault="00BC4C55" w:rsidP="00BC4C55">
      <w:pPr>
        <w:ind w:right="-432"/>
        <w:rPr>
          <w:rFonts w:ascii="Trebuchet MS" w:hAnsi="Trebuchet MS"/>
          <w:sz w:val="20"/>
          <w:szCs w:val="28"/>
        </w:rPr>
      </w:pPr>
    </w:p>
    <w:p w14:paraId="71EBC6E1" w14:textId="41720AEA" w:rsidR="00BC4C55" w:rsidRPr="00C83334" w:rsidRDefault="00BC4C55" w:rsidP="00BC4C55">
      <w:pPr>
        <w:ind w:right="-432"/>
        <w:rPr>
          <w:rFonts w:ascii="Trebuchet MS" w:hAnsi="Trebuchet MS"/>
          <w:b/>
          <w:bCs/>
          <w:sz w:val="20"/>
          <w:szCs w:val="28"/>
        </w:rPr>
      </w:pPr>
      <w:r w:rsidRPr="00C83334">
        <w:rPr>
          <w:rFonts w:ascii="Trebuchet MS" w:hAnsi="Trebuchet MS"/>
          <w:b/>
          <w:bCs/>
          <w:sz w:val="20"/>
          <w:szCs w:val="28"/>
        </w:rPr>
        <w:t>Delhi Private School, Sharjah</w:t>
      </w:r>
    </w:p>
    <w:p w14:paraId="4F1993AA" w14:textId="7A26DB61" w:rsidR="00BC4C55" w:rsidRPr="00C83334" w:rsidRDefault="00C83334" w:rsidP="00BC4C55">
      <w:pPr>
        <w:ind w:right="-432"/>
        <w:rPr>
          <w:rFonts w:ascii="Trebuchet MS" w:hAnsi="Trebuchet MS"/>
          <w:sz w:val="20"/>
          <w:szCs w:val="28"/>
        </w:rPr>
      </w:pPr>
      <w:r>
        <w:rPr>
          <w:rFonts w:ascii="Trebuchet MS" w:hAnsi="Trebuchet MS"/>
          <w:sz w:val="20"/>
          <w:szCs w:val="28"/>
        </w:rPr>
        <w:t>Commerce</w:t>
      </w:r>
    </w:p>
    <w:p w14:paraId="6FF4D6EA" w14:textId="7E0A2473" w:rsidR="00BC4C55" w:rsidRPr="007413B1" w:rsidRDefault="00C83334" w:rsidP="00BC4C55">
      <w:pPr>
        <w:ind w:right="-432"/>
        <w:rPr>
          <w:rFonts w:ascii="Trebuchet MS" w:hAnsi="Trebuchet MS"/>
          <w:sz w:val="18"/>
          <w:szCs w:val="26"/>
        </w:rPr>
      </w:pPr>
      <w:r w:rsidRPr="007413B1">
        <w:rPr>
          <w:rFonts w:ascii="Trebuchet MS" w:hAnsi="Trebuchet MS"/>
          <w:sz w:val="18"/>
          <w:szCs w:val="26"/>
        </w:rPr>
        <w:t>04/2006 – 06/2015</w:t>
      </w:r>
    </w:p>
    <w:p w14:paraId="1D5A809A" w14:textId="40587048" w:rsidR="00396308" w:rsidRPr="00C83334" w:rsidRDefault="00F76848" w:rsidP="00C83334">
      <w:pPr>
        <w:ind w:right="-432"/>
        <w:rPr>
          <w:rFonts w:ascii="Trebuchet MS" w:hAnsi="Trebuchet MS"/>
          <w:b/>
          <w:sz w:val="21"/>
          <w:szCs w:val="21"/>
          <w:u w:val="single"/>
        </w:rPr>
      </w:pPr>
      <w:r>
        <w:rPr>
          <w:noProof/>
          <w:lang w:val="en-GB" w:eastAsia="en-GB"/>
        </w:rPr>
        <mc:AlternateContent>
          <mc:Choice Requires="wps">
            <w:drawing>
              <wp:anchor distT="0" distB="0" distL="114300" distR="114300" simplePos="0" relativeHeight="251665408" behindDoc="0" locked="0" layoutInCell="1" allowOverlap="1" wp14:anchorId="68D5B279" wp14:editId="16811206">
                <wp:simplePos x="0" y="0"/>
                <wp:positionH relativeFrom="column">
                  <wp:posOffset>-1097915</wp:posOffset>
                </wp:positionH>
                <wp:positionV relativeFrom="paragraph">
                  <wp:posOffset>167861</wp:posOffset>
                </wp:positionV>
                <wp:extent cx="10287635" cy="0"/>
                <wp:effectExtent l="0" t="0" r="24765" b="25400"/>
                <wp:wrapNone/>
                <wp:docPr id="4" name="Straight Connector 4"/>
                <wp:cNvGraphicFramePr/>
                <a:graphic xmlns:a="http://schemas.openxmlformats.org/drawingml/2006/main">
                  <a:graphicData uri="http://schemas.microsoft.com/office/word/2010/wordprocessingShape">
                    <wps:wsp>
                      <wps:cNvCnPr/>
                      <wps:spPr>
                        <a:xfrm flipV="1">
                          <a:off x="0" y="0"/>
                          <a:ext cx="1028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31DFE9" id="Straight Connector 4"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45pt,13.2pt" to="723.6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" strokecolor="black [3200]" strokeweight=".5pt">
                <v:stroke joinstyle="miter"/>
              </v:line>
            </w:pict>
          </mc:Fallback>
        </mc:AlternateContent>
      </w:r>
    </w:p>
    <w:p w14:paraId="7DCC2074" w14:textId="77777777" w:rsidR="00C83334" w:rsidRDefault="00C83334" w:rsidP="00C83334">
      <w:pPr>
        <w:ind w:right="-432"/>
        <w:rPr>
          <w:rFonts w:ascii="Trebuchet MS" w:hAnsi="Trebuchet MS"/>
          <w:b/>
          <w:sz w:val="21"/>
          <w:szCs w:val="21"/>
          <w:u w:val="single"/>
        </w:rPr>
      </w:pPr>
    </w:p>
    <w:p w14:paraId="641FAF42" w14:textId="02367250" w:rsidR="00F76848" w:rsidRPr="00C83334" w:rsidRDefault="00F76848" w:rsidP="00C83334">
      <w:pPr>
        <w:ind w:right="-432"/>
        <w:rPr>
          <w:rFonts w:ascii="Trebuchet MS" w:hAnsi="Trebuchet MS"/>
          <w:b/>
          <w:bCs/>
          <w:sz w:val="16"/>
          <w:lang w:val="en-GB"/>
        </w:rPr>
      </w:pPr>
      <w:r w:rsidRPr="00C83334">
        <w:rPr>
          <w:rFonts w:ascii="Trebuchet MS" w:hAnsi="Trebuchet MS"/>
          <w:b/>
          <w:sz w:val="21"/>
          <w:szCs w:val="21"/>
          <w:u w:val="single"/>
        </w:rPr>
        <w:t>WORK EXPERIENCE</w:t>
      </w:r>
    </w:p>
    <w:p w14:paraId="6790923D" w14:textId="532FFB7A" w:rsidR="00C975F8" w:rsidRPr="005B5202" w:rsidRDefault="00C83334" w:rsidP="00C83334">
      <w:pPr>
        <w:tabs>
          <w:tab w:val="left" w:pos="4586"/>
        </w:tabs>
        <w:rPr>
          <w:rFonts w:ascii="Trebuchet MS" w:hAnsi="Trebuchet MS"/>
          <w:i/>
          <w:sz w:val="18"/>
        </w:rPr>
      </w:pPr>
      <w:r w:rsidRPr="007413B1">
        <w:rPr>
          <w:rFonts w:ascii="Trebuchet MS" w:hAnsi="Trebuchet MS"/>
          <w:b/>
          <w:sz w:val="20"/>
          <w:szCs w:val="26"/>
        </w:rPr>
        <w:t>Al Teneiji Business Center</w:t>
      </w:r>
      <w:r w:rsidR="00C975F8" w:rsidRPr="005B5202">
        <w:rPr>
          <w:rFonts w:ascii="Trebuchet MS" w:hAnsi="Trebuchet MS"/>
          <w:b/>
          <w:sz w:val="18"/>
        </w:rPr>
        <w:tab/>
      </w:r>
      <w:r w:rsidR="00C975F8" w:rsidRPr="005B5202">
        <w:rPr>
          <w:rFonts w:ascii="Trebuchet MS" w:hAnsi="Trebuchet MS"/>
          <w:b/>
          <w:sz w:val="18"/>
        </w:rPr>
        <w:tab/>
      </w:r>
      <w:r w:rsidR="00C975F8" w:rsidRPr="005B5202">
        <w:rPr>
          <w:rFonts w:ascii="Trebuchet MS" w:hAnsi="Trebuchet MS"/>
          <w:b/>
          <w:sz w:val="18"/>
        </w:rPr>
        <w:tab/>
      </w:r>
      <w:r w:rsidR="00C975F8" w:rsidRPr="005B5202">
        <w:rPr>
          <w:rFonts w:ascii="Trebuchet MS" w:hAnsi="Trebuchet MS"/>
          <w:b/>
          <w:sz w:val="18"/>
        </w:rPr>
        <w:tab/>
      </w:r>
      <w:r w:rsidR="00C975F8" w:rsidRPr="005B5202">
        <w:rPr>
          <w:rFonts w:ascii="Trebuchet MS" w:hAnsi="Trebuchet MS"/>
          <w:b/>
          <w:sz w:val="18"/>
        </w:rPr>
        <w:tab/>
      </w:r>
      <w:r w:rsidR="00C975F8" w:rsidRPr="005B5202">
        <w:rPr>
          <w:rFonts w:ascii="Trebuchet MS" w:hAnsi="Trebuchet MS"/>
          <w:b/>
          <w:sz w:val="18"/>
        </w:rPr>
        <w:tab/>
      </w:r>
      <w:r>
        <w:rPr>
          <w:rFonts w:ascii="Trebuchet MS" w:hAnsi="Trebuchet MS"/>
          <w:sz w:val="18"/>
        </w:rPr>
        <w:t>August</w:t>
      </w:r>
      <w:r w:rsidR="00C975F8">
        <w:rPr>
          <w:rFonts w:ascii="Trebuchet MS" w:hAnsi="Trebuchet MS"/>
          <w:sz w:val="18"/>
        </w:rPr>
        <w:t xml:space="preserve"> </w:t>
      </w:r>
      <w:r w:rsidR="00C975F8" w:rsidRPr="00F7277F">
        <w:rPr>
          <w:rFonts w:ascii="Trebuchet MS" w:hAnsi="Trebuchet MS"/>
          <w:sz w:val="18"/>
        </w:rPr>
        <w:t>20</w:t>
      </w:r>
      <w:r w:rsidR="0003698D">
        <w:rPr>
          <w:rFonts w:ascii="Trebuchet MS" w:hAnsi="Trebuchet MS"/>
          <w:sz w:val="18"/>
        </w:rPr>
        <w:t>20</w:t>
      </w:r>
      <w:r w:rsidR="00C975F8" w:rsidRPr="00F7277F">
        <w:rPr>
          <w:rFonts w:ascii="Trebuchet MS" w:hAnsi="Trebuchet MS"/>
          <w:sz w:val="18"/>
        </w:rPr>
        <w:t xml:space="preserve"> – </w:t>
      </w:r>
      <w:r>
        <w:rPr>
          <w:rFonts w:ascii="Trebuchet MS" w:hAnsi="Trebuchet MS"/>
          <w:sz w:val="18"/>
        </w:rPr>
        <w:t>Present</w:t>
      </w:r>
    </w:p>
    <w:p w14:paraId="30470DC5" w14:textId="373855EA" w:rsidR="00C975F8" w:rsidRPr="007413B1" w:rsidRDefault="00E7259A" w:rsidP="00D341D6">
      <w:pPr>
        <w:tabs>
          <w:tab w:val="left" w:pos="4586"/>
        </w:tabs>
        <w:outlineLvl w:val="0"/>
        <w:rPr>
          <w:rFonts w:ascii="Trebuchet MS" w:hAnsi="Trebuchet MS"/>
          <w:sz w:val="19"/>
          <w:szCs w:val="19"/>
        </w:rPr>
      </w:pPr>
      <w:r w:rsidRPr="007413B1">
        <w:rPr>
          <w:rFonts w:ascii="Trebuchet MS" w:hAnsi="Trebuchet MS"/>
          <w:i/>
          <w:sz w:val="19"/>
          <w:szCs w:val="19"/>
        </w:rPr>
        <w:t>Leasing Consultant</w:t>
      </w:r>
    </w:p>
    <w:p w14:paraId="63E7372D" w14:textId="09E407B6" w:rsidR="00E7259A" w:rsidRPr="007413B1" w:rsidRDefault="00E7259A" w:rsidP="00E7259A">
      <w:pPr>
        <w:numPr>
          <w:ilvl w:val="0"/>
          <w:numId w:val="5"/>
        </w:numPr>
        <w:tabs>
          <w:tab w:val="left" w:pos="4586"/>
        </w:tabs>
        <w:rPr>
          <w:rFonts w:ascii="Trebuchet MS" w:hAnsi="Trebuchet MS"/>
          <w:sz w:val="18"/>
          <w:szCs w:val="18"/>
          <w:lang w:val="en-GB"/>
        </w:rPr>
      </w:pPr>
      <w:r w:rsidRPr="007413B1">
        <w:rPr>
          <w:rFonts w:ascii="Trebuchet MS" w:hAnsi="Trebuchet MS"/>
          <w:sz w:val="18"/>
          <w:szCs w:val="18"/>
          <w:lang w:val="en-GB"/>
        </w:rPr>
        <w:t>Maintained knowledge of local market conditions through regular contact with brokers, owners and other real estate professionals in order to provide accurate information about availability of commercial space at various locations throughout the community.</w:t>
      </w:r>
    </w:p>
    <w:p w14:paraId="2E2BBB26" w14:textId="77777777" w:rsidR="00E7259A" w:rsidRPr="007413B1" w:rsidRDefault="00E7259A" w:rsidP="00E7259A">
      <w:pPr>
        <w:pStyle w:val="ListParagraph"/>
        <w:numPr>
          <w:ilvl w:val="0"/>
          <w:numId w:val="5"/>
        </w:numPr>
        <w:rPr>
          <w:rFonts w:ascii="Trebuchet MS" w:hAnsi="Trebuchet MS"/>
          <w:sz w:val="18"/>
          <w:szCs w:val="18"/>
          <w:lang w:val="en-GB"/>
        </w:rPr>
      </w:pPr>
      <w:r w:rsidRPr="007413B1">
        <w:rPr>
          <w:rFonts w:ascii="Trebuchet MS" w:hAnsi="Trebuchet MS"/>
          <w:sz w:val="18"/>
          <w:szCs w:val="18"/>
          <w:lang w:val="en-GB"/>
        </w:rPr>
        <w:t>Assisted in preparing marketing materials for use in promoting properties for sale or lease as well as assisting in developing strategies for increasing exposure to potential clients.</w:t>
      </w:r>
    </w:p>
    <w:p w14:paraId="3A8ABF97" w14:textId="3A74413D" w:rsidR="00E7259A" w:rsidRPr="007413B1" w:rsidRDefault="00E7259A" w:rsidP="00E7259A">
      <w:pPr>
        <w:pStyle w:val="ListParagraph"/>
        <w:numPr>
          <w:ilvl w:val="0"/>
          <w:numId w:val="5"/>
        </w:numPr>
        <w:rPr>
          <w:rFonts w:ascii="Trebuchet MS" w:hAnsi="Trebuchet MS"/>
          <w:sz w:val="18"/>
          <w:szCs w:val="18"/>
          <w:lang w:val="en-GB"/>
        </w:rPr>
      </w:pPr>
      <w:r w:rsidRPr="007413B1">
        <w:rPr>
          <w:rFonts w:ascii="Trebuchet MS" w:hAnsi="Trebuchet MS"/>
          <w:sz w:val="18"/>
          <w:szCs w:val="18"/>
          <w:lang w:val="en-GB"/>
        </w:rPr>
        <w:t>Performed all duties within company policies and procedures while maintaining a professional demeanour that promotes trust and confidence among customers and colleagues alike.</w:t>
      </w:r>
    </w:p>
    <w:p w14:paraId="2A74A7E8" w14:textId="75C13DE4" w:rsidR="00E7259A" w:rsidRPr="007413B1" w:rsidRDefault="00E7259A" w:rsidP="00E7259A">
      <w:pPr>
        <w:numPr>
          <w:ilvl w:val="0"/>
          <w:numId w:val="5"/>
        </w:numPr>
        <w:tabs>
          <w:tab w:val="left" w:pos="4586"/>
        </w:tabs>
        <w:rPr>
          <w:rFonts w:ascii="Trebuchet MS" w:hAnsi="Trebuchet MS"/>
          <w:sz w:val="18"/>
          <w:szCs w:val="18"/>
          <w:lang w:val="en-GB"/>
        </w:rPr>
      </w:pPr>
      <w:r w:rsidRPr="007413B1">
        <w:rPr>
          <w:rFonts w:ascii="Trebuchet MS" w:hAnsi="Trebuchet MS"/>
          <w:sz w:val="18"/>
          <w:szCs w:val="18"/>
          <w:lang w:val="en-GB"/>
        </w:rPr>
        <w:t>Created a database of over 200 qualified leads and followed up with phone calls to schedule appointments</w:t>
      </w:r>
      <w:r w:rsidR="007413B1" w:rsidRPr="007413B1">
        <w:rPr>
          <w:rFonts w:ascii="Trebuchet MS" w:hAnsi="Trebuchet MS"/>
          <w:sz w:val="18"/>
          <w:szCs w:val="18"/>
          <w:lang w:val="en-GB"/>
        </w:rPr>
        <w:t>.</w:t>
      </w:r>
    </w:p>
    <w:p w14:paraId="585A309E" w14:textId="117056A8" w:rsidR="00E7259A" w:rsidRPr="007413B1" w:rsidRDefault="00E7259A" w:rsidP="00E7259A">
      <w:pPr>
        <w:numPr>
          <w:ilvl w:val="0"/>
          <w:numId w:val="5"/>
        </w:numPr>
        <w:tabs>
          <w:tab w:val="left" w:pos="4586"/>
        </w:tabs>
        <w:rPr>
          <w:rFonts w:ascii="Trebuchet MS" w:hAnsi="Trebuchet MS"/>
          <w:sz w:val="18"/>
          <w:szCs w:val="18"/>
          <w:lang w:val="en-GB"/>
        </w:rPr>
      </w:pPr>
      <w:r w:rsidRPr="007413B1">
        <w:rPr>
          <w:rFonts w:ascii="Trebuchet MS" w:hAnsi="Trebuchet MS"/>
          <w:sz w:val="18"/>
          <w:szCs w:val="18"/>
          <w:lang w:val="en-GB"/>
        </w:rPr>
        <w:t>Conducted thorough tours of properties, answering questions about rent prices, lease terms and amenities</w:t>
      </w:r>
      <w:r w:rsidR="007413B1" w:rsidRPr="007413B1">
        <w:rPr>
          <w:rFonts w:ascii="Trebuchet MS" w:hAnsi="Trebuchet MS"/>
          <w:sz w:val="18"/>
          <w:szCs w:val="18"/>
          <w:lang w:val="en-GB"/>
        </w:rPr>
        <w:t>.</w:t>
      </w:r>
    </w:p>
    <w:p w14:paraId="1708063A" w14:textId="1DB92434" w:rsidR="00E7259A" w:rsidRPr="007413B1" w:rsidRDefault="00E7259A" w:rsidP="00E7259A">
      <w:pPr>
        <w:numPr>
          <w:ilvl w:val="0"/>
          <w:numId w:val="5"/>
        </w:numPr>
        <w:tabs>
          <w:tab w:val="left" w:pos="4586"/>
        </w:tabs>
        <w:rPr>
          <w:rFonts w:ascii="Trebuchet MS" w:hAnsi="Trebuchet MS"/>
          <w:sz w:val="18"/>
          <w:szCs w:val="18"/>
          <w:lang w:val="en-GB"/>
        </w:rPr>
      </w:pPr>
      <w:r w:rsidRPr="007413B1">
        <w:rPr>
          <w:rFonts w:ascii="Trebuchet MS" w:hAnsi="Trebuchet MS"/>
          <w:sz w:val="18"/>
          <w:szCs w:val="18"/>
          <w:lang w:val="en-GB"/>
        </w:rPr>
        <w:t>Maintained positive relationships with property managers by responding promptly to requests for information</w:t>
      </w:r>
      <w:r w:rsidR="007413B1" w:rsidRPr="007413B1">
        <w:rPr>
          <w:rFonts w:ascii="Trebuchet MS" w:hAnsi="Trebuchet MS"/>
          <w:sz w:val="18"/>
          <w:szCs w:val="18"/>
          <w:lang w:val="en-GB"/>
        </w:rPr>
        <w:t>.</w:t>
      </w:r>
    </w:p>
    <w:p w14:paraId="29E396F8" w14:textId="62AEA911" w:rsidR="00E7259A" w:rsidRPr="007413B1" w:rsidRDefault="00E7259A" w:rsidP="00E7259A">
      <w:pPr>
        <w:numPr>
          <w:ilvl w:val="0"/>
          <w:numId w:val="5"/>
        </w:numPr>
        <w:tabs>
          <w:tab w:val="left" w:pos="4586"/>
        </w:tabs>
        <w:rPr>
          <w:rFonts w:ascii="Trebuchet MS" w:hAnsi="Trebuchet MS"/>
          <w:sz w:val="18"/>
          <w:szCs w:val="18"/>
          <w:lang w:val="en-GB"/>
        </w:rPr>
      </w:pPr>
      <w:r w:rsidRPr="007413B1">
        <w:rPr>
          <w:rFonts w:ascii="Trebuchet MS" w:hAnsi="Trebuchet MS"/>
          <w:sz w:val="18"/>
          <w:szCs w:val="18"/>
          <w:lang w:val="en-GB"/>
        </w:rPr>
        <w:t>Followed up on all showings to ensure that clients had the opportunity to make an informed decision</w:t>
      </w:r>
      <w:r w:rsidR="007413B1" w:rsidRPr="007413B1">
        <w:rPr>
          <w:rFonts w:ascii="Trebuchet MS" w:hAnsi="Trebuchet MS"/>
          <w:sz w:val="18"/>
          <w:szCs w:val="18"/>
          <w:lang w:val="en-GB"/>
        </w:rPr>
        <w:t>.</w:t>
      </w:r>
    </w:p>
    <w:p w14:paraId="1B236EE7" w14:textId="6198EAA2" w:rsidR="00E7259A" w:rsidRPr="007413B1" w:rsidRDefault="00E7259A" w:rsidP="00E7259A">
      <w:pPr>
        <w:numPr>
          <w:ilvl w:val="0"/>
          <w:numId w:val="5"/>
        </w:numPr>
        <w:tabs>
          <w:tab w:val="left" w:pos="4586"/>
        </w:tabs>
        <w:rPr>
          <w:rFonts w:ascii="Trebuchet MS" w:hAnsi="Trebuchet MS"/>
          <w:sz w:val="18"/>
          <w:szCs w:val="18"/>
          <w:lang w:val="en-GB"/>
        </w:rPr>
      </w:pPr>
      <w:r w:rsidRPr="007413B1">
        <w:rPr>
          <w:rFonts w:ascii="Trebuchet MS" w:hAnsi="Trebuchet MS"/>
          <w:sz w:val="18"/>
          <w:szCs w:val="18"/>
          <w:lang w:val="en-GB"/>
        </w:rPr>
        <w:t>Negotiated favourable lease terms based on client needs and budget requirements</w:t>
      </w:r>
      <w:r w:rsidR="007413B1" w:rsidRPr="007413B1">
        <w:rPr>
          <w:rFonts w:ascii="Trebuchet MS" w:hAnsi="Trebuchet MS"/>
          <w:sz w:val="18"/>
          <w:szCs w:val="18"/>
          <w:lang w:val="en-GB"/>
        </w:rPr>
        <w:t>.</w:t>
      </w:r>
    </w:p>
    <w:p w14:paraId="0C08947B" w14:textId="77777777" w:rsidR="00E7259A" w:rsidRPr="007413B1" w:rsidRDefault="00E7259A" w:rsidP="00E7259A">
      <w:pPr>
        <w:tabs>
          <w:tab w:val="left" w:pos="4586"/>
        </w:tabs>
        <w:ind w:left="720"/>
        <w:rPr>
          <w:rFonts w:ascii="Trebuchet MS" w:hAnsi="Trebuchet MS"/>
          <w:sz w:val="18"/>
          <w:szCs w:val="18"/>
          <w:lang w:val="en-GB"/>
        </w:rPr>
      </w:pPr>
    </w:p>
    <w:p w14:paraId="713E3347" w14:textId="74BB6656" w:rsidR="003F16C4" w:rsidRPr="00E7259A" w:rsidRDefault="003F16C4" w:rsidP="003F16C4">
      <w:pPr>
        <w:tabs>
          <w:tab w:val="left" w:pos="4586"/>
        </w:tabs>
        <w:rPr>
          <w:rFonts w:ascii="Trebuchet MS" w:hAnsi="Trebuchet MS"/>
          <w:sz w:val="16"/>
          <w:szCs w:val="16"/>
          <w:lang w:val="en-GB"/>
        </w:rPr>
      </w:pPr>
    </w:p>
    <w:p w14:paraId="67496CEB" w14:textId="3885B27B" w:rsidR="003F16C4" w:rsidRPr="005B5202" w:rsidRDefault="00E7259A" w:rsidP="003F16C4">
      <w:pPr>
        <w:tabs>
          <w:tab w:val="left" w:pos="4586"/>
        </w:tabs>
        <w:rPr>
          <w:rFonts w:ascii="Trebuchet MS" w:hAnsi="Trebuchet MS"/>
          <w:i/>
          <w:sz w:val="18"/>
        </w:rPr>
      </w:pPr>
      <w:r w:rsidRPr="007413B1">
        <w:rPr>
          <w:rFonts w:ascii="Trebuchet MS" w:hAnsi="Trebuchet MS"/>
          <w:b/>
          <w:sz w:val="20"/>
          <w:szCs w:val="26"/>
        </w:rPr>
        <w:t>Shama Al Madina Auto Spare Parts LLC</w:t>
      </w:r>
      <w:r w:rsidR="003F16C4" w:rsidRPr="005B5202">
        <w:rPr>
          <w:rFonts w:ascii="Trebuchet MS" w:hAnsi="Trebuchet MS"/>
          <w:b/>
          <w:sz w:val="18"/>
        </w:rPr>
        <w:tab/>
      </w:r>
      <w:r w:rsidR="003F16C4" w:rsidRPr="005B5202">
        <w:rPr>
          <w:rFonts w:ascii="Trebuchet MS" w:hAnsi="Trebuchet MS"/>
          <w:b/>
          <w:sz w:val="18"/>
        </w:rPr>
        <w:tab/>
      </w:r>
      <w:r w:rsidR="003F16C4" w:rsidRPr="005B5202">
        <w:rPr>
          <w:rFonts w:ascii="Trebuchet MS" w:hAnsi="Trebuchet MS"/>
          <w:b/>
          <w:sz w:val="18"/>
        </w:rPr>
        <w:tab/>
      </w:r>
      <w:r w:rsidR="003F16C4" w:rsidRPr="005B5202">
        <w:rPr>
          <w:rFonts w:ascii="Trebuchet MS" w:hAnsi="Trebuchet MS"/>
          <w:b/>
          <w:sz w:val="18"/>
        </w:rPr>
        <w:tab/>
      </w:r>
      <w:r w:rsidR="003F16C4" w:rsidRPr="005B5202">
        <w:rPr>
          <w:rFonts w:ascii="Trebuchet MS" w:hAnsi="Trebuchet MS"/>
          <w:b/>
          <w:sz w:val="18"/>
        </w:rPr>
        <w:tab/>
      </w:r>
      <w:r w:rsidR="003F16C4" w:rsidRPr="005B5202">
        <w:rPr>
          <w:rFonts w:ascii="Trebuchet MS" w:hAnsi="Trebuchet MS"/>
          <w:b/>
          <w:sz w:val="18"/>
        </w:rPr>
        <w:tab/>
      </w:r>
      <w:r>
        <w:rPr>
          <w:rFonts w:ascii="Trebuchet MS" w:hAnsi="Trebuchet MS"/>
          <w:sz w:val="18"/>
        </w:rPr>
        <w:t>August</w:t>
      </w:r>
      <w:r w:rsidR="003F16C4">
        <w:rPr>
          <w:rFonts w:ascii="Trebuchet MS" w:hAnsi="Trebuchet MS"/>
          <w:sz w:val="18"/>
        </w:rPr>
        <w:t xml:space="preserve"> </w:t>
      </w:r>
      <w:r w:rsidR="003F16C4" w:rsidRPr="00F7277F">
        <w:rPr>
          <w:rFonts w:ascii="Trebuchet MS" w:hAnsi="Trebuchet MS"/>
          <w:sz w:val="18"/>
        </w:rPr>
        <w:t>20</w:t>
      </w:r>
      <w:r>
        <w:rPr>
          <w:rFonts w:ascii="Trebuchet MS" w:hAnsi="Trebuchet MS"/>
          <w:sz w:val="18"/>
        </w:rPr>
        <w:t>19</w:t>
      </w:r>
      <w:r w:rsidR="003F16C4" w:rsidRPr="00F7277F">
        <w:rPr>
          <w:rFonts w:ascii="Trebuchet MS" w:hAnsi="Trebuchet MS"/>
          <w:sz w:val="18"/>
        </w:rPr>
        <w:t xml:space="preserve"> – </w:t>
      </w:r>
      <w:r>
        <w:rPr>
          <w:rFonts w:ascii="Trebuchet MS" w:hAnsi="Trebuchet MS"/>
          <w:sz w:val="18"/>
        </w:rPr>
        <w:t>August</w:t>
      </w:r>
      <w:r w:rsidR="00914D0B">
        <w:rPr>
          <w:rFonts w:ascii="Trebuchet MS" w:hAnsi="Trebuchet MS"/>
          <w:sz w:val="18"/>
        </w:rPr>
        <w:t xml:space="preserve"> 2020</w:t>
      </w:r>
    </w:p>
    <w:p w14:paraId="06E45322" w14:textId="6C91B129" w:rsidR="003F16C4" w:rsidRPr="007413B1" w:rsidRDefault="00E7259A" w:rsidP="003F16C4">
      <w:pPr>
        <w:tabs>
          <w:tab w:val="left" w:pos="4586"/>
        </w:tabs>
        <w:outlineLvl w:val="0"/>
        <w:rPr>
          <w:rFonts w:ascii="Trebuchet MS" w:hAnsi="Trebuchet MS"/>
          <w:sz w:val="19"/>
          <w:szCs w:val="19"/>
        </w:rPr>
      </w:pPr>
      <w:r w:rsidRPr="007413B1">
        <w:rPr>
          <w:rFonts w:ascii="Trebuchet MS" w:hAnsi="Trebuchet MS"/>
          <w:i/>
          <w:sz w:val="19"/>
          <w:szCs w:val="19"/>
        </w:rPr>
        <w:t>Junior Accountant</w:t>
      </w:r>
    </w:p>
    <w:p w14:paraId="58831C1D" w14:textId="77777777" w:rsidR="00E7259A" w:rsidRPr="007413B1" w:rsidRDefault="00E7259A" w:rsidP="00E7259A">
      <w:pPr>
        <w:pStyle w:val="ListParagraph"/>
        <w:numPr>
          <w:ilvl w:val="0"/>
          <w:numId w:val="1"/>
        </w:numPr>
        <w:tabs>
          <w:tab w:val="left" w:pos="4586"/>
        </w:tabs>
        <w:rPr>
          <w:rFonts w:ascii="Trebuchet MS" w:hAnsi="Trebuchet MS"/>
          <w:sz w:val="18"/>
          <w:szCs w:val="18"/>
        </w:rPr>
      </w:pPr>
      <w:r w:rsidRPr="007413B1">
        <w:rPr>
          <w:rFonts w:ascii="Trebuchet MS" w:hAnsi="Trebuchet MS"/>
          <w:sz w:val="18"/>
          <w:szCs w:val="18"/>
        </w:rPr>
        <w:t>Maintained financial records for subsidiary companies by analyzing balance sheets and general ledger accounts.</w:t>
      </w:r>
    </w:p>
    <w:p w14:paraId="38DA6831" w14:textId="77777777" w:rsidR="00E7259A" w:rsidRPr="007413B1" w:rsidRDefault="00E7259A" w:rsidP="00E7259A">
      <w:pPr>
        <w:pStyle w:val="ListParagraph"/>
        <w:numPr>
          <w:ilvl w:val="0"/>
          <w:numId w:val="1"/>
        </w:numPr>
        <w:tabs>
          <w:tab w:val="left" w:pos="4586"/>
        </w:tabs>
        <w:rPr>
          <w:rFonts w:ascii="Trebuchet MS" w:hAnsi="Trebuchet MS"/>
          <w:sz w:val="18"/>
          <w:szCs w:val="18"/>
        </w:rPr>
      </w:pPr>
      <w:r w:rsidRPr="007413B1">
        <w:rPr>
          <w:rFonts w:ascii="Trebuchet MS" w:hAnsi="Trebuchet MS"/>
          <w:sz w:val="18"/>
          <w:szCs w:val="18"/>
        </w:rPr>
        <w:t>Responsibly reconciled customers’ accounts and researched and resolved discrepancies on monthly basis.</w:t>
      </w:r>
    </w:p>
    <w:p w14:paraId="2DDBE99B" w14:textId="6B50ACFB" w:rsidR="00E7259A" w:rsidRPr="007413B1" w:rsidRDefault="00E7259A" w:rsidP="00E7259A">
      <w:pPr>
        <w:pStyle w:val="ListParagraph"/>
        <w:numPr>
          <w:ilvl w:val="0"/>
          <w:numId w:val="1"/>
        </w:numPr>
        <w:tabs>
          <w:tab w:val="left" w:pos="4586"/>
        </w:tabs>
        <w:rPr>
          <w:rFonts w:ascii="Trebuchet MS" w:hAnsi="Trebuchet MS"/>
          <w:sz w:val="18"/>
          <w:szCs w:val="18"/>
        </w:rPr>
      </w:pPr>
      <w:r w:rsidRPr="007413B1">
        <w:rPr>
          <w:rFonts w:ascii="Trebuchet MS" w:hAnsi="Trebuchet MS"/>
          <w:sz w:val="18"/>
          <w:szCs w:val="18"/>
        </w:rPr>
        <w:t>Reviewed financial documents to verify accounting data and mathematical accuracy.</w:t>
      </w:r>
    </w:p>
    <w:p w14:paraId="689DB5EC" w14:textId="77777777" w:rsidR="00E7259A" w:rsidRPr="007413B1" w:rsidRDefault="00E7259A" w:rsidP="00E7259A">
      <w:pPr>
        <w:pStyle w:val="ListParagraph"/>
        <w:numPr>
          <w:ilvl w:val="0"/>
          <w:numId w:val="1"/>
        </w:numPr>
        <w:tabs>
          <w:tab w:val="left" w:pos="4586"/>
        </w:tabs>
        <w:rPr>
          <w:rFonts w:ascii="Trebuchet MS" w:hAnsi="Trebuchet MS"/>
          <w:sz w:val="18"/>
          <w:szCs w:val="18"/>
        </w:rPr>
      </w:pPr>
      <w:r w:rsidRPr="007413B1">
        <w:rPr>
          <w:rFonts w:ascii="Trebuchet MS" w:hAnsi="Trebuchet MS"/>
          <w:sz w:val="18"/>
          <w:szCs w:val="18"/>
        </w:rPr>
        <w:t>Secured financial information by completing database backups; keeping information confidential.</w:t>
      </w:r>
    </w:p>
    <w:p w14:paraId="5451F5A4" w14:textId="426E338D" w:rsidR="003F16C4" w:rsidRPr="007413B1" w:rsidRDefault="00E7259A" w:rsidP="00E7259A">
      <w:pPr>
        <w:pStyle w:val="ListParagraph"/>
        <w:numPr>
          <w:ilvl w:val="0"/>
          <w:numId w:val="1"/>
        </w:numPr>
        <w:tabs>
          <w:tab w:val="left" w:pos="4586"/>
        </w:tabs>
        <w:rPr>
          <w:rFonts w:ascii="Trebuchet MS" w:hAnsi="Trebuchet MS"/>
          <w:sz w:val="18"/>
          <w:szCs w:val="18"/>
        </w:rPr>
      </w:pPr>
      <w:r w:rsidRPr="007413B1">
        <w:rPr>
          <w:rFonts w:ascii="Trebuchet MS" w:hAnsi="Trebuchet MS"/>
          <w:sz w:val="18"/>
          <w:szCs w:val="18"/>
        </w:rPr>
        <w:t>Reconciled general and subsidiary bank accounts by gathering and balancing information</w:t>
      </w:r>
      <w:r w:rsidR="007413B1" w:rsidRPr="007413B1">
        <w:rPr>
          <w:rFonts w:ascii="Trebuchet MS" w:hAnsi="Trebuchet MS"/>
          <w:sz w:val="18"/>
          <w:szCs w:val="18"/>
        </w:rPr>
        <w:t>.</w:t>
      </w:r>
    </w:p>
    <w:p w14:paraId="43B08FAB" w14:textId="77777777" w:rsidR="003F16C4" w:rsidRPr="003F16C4" w:rsidRDefault="003F16C4" w:rsidP="003F16C4">
      <w:pPr>
        <w:pStyle w:val="ListParagraph"/>
        <w:tabs>
          <w:tab w:val="left" w:pos="4586"/>
        </w:tabs>
        <w:rPr>
          <w:rFonts w:ascii="Trebuchet MS" w:hAnsi="Trebuchet MS"/>
          <w:sz w:val="16"/>
          <w:szCs w:val="16"/>
        </w:rPr>
      </w:pPr>
    </w:p>
    <w:p w14:paraId="053ADDB2" w14:textId="2B0EDEC9" w:rsidR="00E068DE" w:rsidRPr="008B2AA6" w:rsidRDefault="00E068DE" w:rsidP="00D341D6">
      <w:pPr>
        <w:rPr>
          <w:rFonts w:ascii="Trebuchet MS" w:hAnsi="Trebuchet MS"/>
          <w:sz w:val="20"/>
        </w:rPr>
      </w:pPr>
      <w:r>
        <w:rPr>
          <w:rFonts w:ascii="Avenir Book" w:hAnsi="Avenir Book"/>
          <w:b/>
          <w:noProof/>
          <w:sz w:val="40"/>
          <w:lang w:val="en-GB" w:eastAsia="en-GB"/>
        </w:rPr>
        <mc:AlternateContent>
          <mc:Choice Requires="wps">
            <w:drawing>
              <wp:anchor distT="0" distB="0" distL="114300" distR="114300" simplePos="0" relativeHeight="251673600" behindDoc="0" locked="0" layoutInCell="1" allowOverlap="1" wp14:anchorId="23F6B01D" wp14:editId="4DAC79A0">
                <wp:simplePos x="0" y="0"/>
                <wp:positionH relativeFrom="column">
                  <wp:posOffset>-633095</wp:posOffset>
                </wp:positionH>
                <wp:positionV relativeFrom="paragraph">
                  <wp:posOffset>68113</wp:posOffset>
                </wp:positionV>
                <wp:extent cx="10287635" cy="0"/>
                <wp:effectExtent l="0" t="0" r="24765" b="25400"/>
                <wp:wrapNone/>
                <wp:docPr id="3" name="Straight Connector 3"/>
                <wp:cNvGraphicFramePr/>
                <a:graphic xmlns:a="http://schemas.openxmlformats.org/drawingml/2006/main">
                  <a:graphicData uri="http://schemas.microsoft.com/office/word/2010/wordprocessingShape">
                    <wps:wsp>
                      <wps:cNvCnPr/>
                      <wps:spPr>
                        <a:xfrm flipV="1">
                          <a:off x="0" y="0"/>
                          <a:ext cx="1028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8D86EA" id="Straight Connector 3"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5pt,5.35pt" to="760.2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" strokecolor="black [3200]" strokeweight=".5pt">
                <v:stroke joinstyle="miter"/>
              </v:line>
            </w:pict>
          </mc:Fallback>
        </mc:AlternateContent>
      </w:r>
    </w:p>
    <w:p w14:paraId="3E57A5FE" w14:textId="039D4818" w:rsidR="00E068DE" w:rsidRPr="00F76848" w:rsidRDefault="00494B8C" w:rsidP="00D341D6">
      <w:pPr>
        <w:ind w:right="-432"/>
        <w:outlineLvl w:val="0"/>
        <w:rPr>
          <w:rFonts w:ascii="Trebuchet MS" w:hAnsi="Trebuchet MS"/>
          <w:b/>
          <w:sz w:val="18"/>
          <w:u w:val="single"/>
        </w:rPr>
      </w:pPr>
      <w:r>
        <w:rPr>
          <w:rFonts w:ascii="Trebuchet MS" w:hAnsi="Trebuchet MS"/>
          <w:b/>
          <w:sz w:val="18"/>
          <w:u w:val="single"/>
        </w:rPr>
        <w:t>SKILLS &amp; QUALIFICATIONS</w:t>
      </w:r>
    </w:p>
    <w:p w14:paraId="7DC3A2CF" w14:textId="77777777" w:rsidR="00494B8C" w:rsidRPr="007413B1" w:rsidRDefault="00494B8C" w:rsidP="00494B8C">
      <w:pPr>
        <w:pStyle w:val="ListParagraph"/>
        <w:numPr>
          <w:ilvl w:val="0"/>
          <w:numId w:val="1"/>
        </w:numPr>
        <w:rPr>
          <w:rFonts w:ascii="Trebuchet MS" w:hAnsi="Trebuchet MS"/>
          <w:sz w:val="18"/>
          <w:szCs w:val="26"/>
        </w:rPr>
      </w:pPr>
      <w:r w:rsidRPr="007413B1">
        <w:rPr>
          <w:rFonts w:ascii="Trebuchet MS" w:hAnsi="Trebuchet MS"/>
          <w:sz w:val="18"/>
          <w:szCs w:val="26"/>
        </w:rPr>
        <w:t>Excellent presentation and organizational skills.</w:t>
      </w:r>
    </w:p>
    <w:p w14:paraId="2E6B0143" w14:textId="10DC8840" w:rsidR="00E068DE" w:rsidRPr="007413B1" w:rsidRDefault="00494B8C" w:rsidP="00494B8C">
      <w:pPr>
        <w:pStyle w:val="ListParagraph"/>
        <w:numPr>
          <w:ilvl w:val="0"/>
          <w:numId w:val="1"/>
        </w:numPr>
        <w:rPr>
          <w:rFonts w:ascii="Trebuchet MS" w:hAnsi="Trebuchet MS"/>
          <w:sz w:val="18"/>
          <w:szCs w:val="26"/>
        </w:rPr>
      </w:pPr>
      <w:r w:rsidRPr="007413B1">
        <w:rPr>
          <w:rFonts w:ascii="Trebuchet MS" w:hAnsi="Trebuchet MS"/>
          <w:sz w:val="18"/>
          <w:szCs w:val="26"/>
        </w:rPr>
        <w:t>Brilliant communication skills</w:t>
      </w:r>
      <w:r w:rsidR="007413B1" w:rsidRPr="007413B1">
        <w:rPr>
          <w:rFonts w:ascii="Trebuchet MS" w:hAnsi="Trebuchet MS"/>
          <w:sz w:val="18"/>
          <w:szCs w:val="26"/>
        </w:rPr>
        <w:t>.</w:t>
      </w:r>
    </w:p>
    <w:p w14:paraId="3FCFDA4E" w14:textId="18BC74E1" w:rsidR="00E068DE" w:rsidRPr="007413B1" w:rsidRDefault="008B2AA6" w:rsidP="00494B8C">
      <w:pPr>
        <w:pStyle w:val="ListParagraph"/>
        <w:numPr>
          <w:ilvl w:val="0"/>
          <w:numId w:val="1"/>
        </w:numPr>
        <w:rPr>
          <w:rFonts w:ascii="Trebuchet MS" w:hAnsi="Trebuchet MS"/>
          <w:sz w:val="18"/>
          <w:szCs w:val="26"/>
        </w:rPr>
      </w:pPr>
      <w:r w:rsidRPr="007413B1">
        <w:rPr>
          <w:noProof/>
          <w:sz w:val="28"/>
          <w:szCs w:val="26"/>
          <w:lang w:val="en-GB" w:eastAsia="en-GB"/>
        </w:rPr>
        <mc:AlternateContent>
          <mc:Choice Requires="wps">
            <w:drawing>
              <wp:anchor distT="0" distB="0" distL="114300" distR="114300" simplePos="0" relativeHeight="251675648" behindDoc="0" locked="0" layoutInCell="1" allowOverlap="1" wp14:anchorId="60C51E77" wp14:editId="2CFCBA9E">
                <wp:simplePos x="0" y="0"/>
                <wp:positionH relativeFrom="column">
                  <wp:posOffset>-638810</wp:posOffset>
                </wp:positionH>
                <wp:positionV relativeFrom="paragraph">
                  <wp:posOffset>210989</wp:posOffset>
                </wp:positionV>
                <wp:extent cx="10287635" cy="0"/>
                <wp:effectExtent l="0" t="0" r="24765" b="25400"/>
                <wp:wrapNone/>
                <wp:docPr id="5" name="Straight Connector 5"/>
                <wp:cNvGraphicFramePr/>
                <a:graphic xmlns:a="http://schemas.openxmlformats.org/drawingml/2006/main">
                  <a:graphicData uri="http://schemas.microsoft.com/office/word/2010/wordprocessingShape">
                    <wps:wsp>
                      <wps:cNvCnPr/>
                      <wps:spPr>
                        <a:xfrm flipV="1">
                          <a:off x="0" y="0"/>
                          <a:ext cx="1028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50CE779" id="Straight Connector 5"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3pt,16.6pt" to="759.7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" strokecolor="black [3200]" strokeweight=".5pt">
                <v:stroke joinstyle="miter"/>
              </v:line>
            </w:pict>
          </mc:Fallback>
        </mc:AlternateContent>
      </w:r>
      <w:r w:rsidR="00494B8C" w:rsidRPr="007413B1">
        <w:rPr>
          <w:rFonts w:ascii="Trebuchet MS" w:hAnsi="Trebuchet MS"/>
          <w:sz w:val="18"/>
          <w:szCs w:val="26"/>
        </w:rPr>
        <w:t>Valid driving License</w:t>
      </w:r>
      <w:r w:rsidR="007413B1" w:rsidRPr="007413B1">
        <w:rPr>
          <w:rFonts w:ascii="Trebuchet MS" w:hAnsi="Trebuchet MS"/>
          <w:sz w:val="18"/>
          <w:szCs w:val="26"/>
        </w:rPr>
        <w:t>.</w:t>
      </w:r>
    </w:p>
    <w:p w14:paraId="228B6B97" w14:textId="77777777" w:rsidR="008B2AA6" w:rsidRDefault="008B2AA6" w:rsidP="00D341D6">
      <w:pPr>
        <w:tabs>
          <w:tab w:val="left" w:pos="4586"/>
        </w:tabs>
        <w:outlineLvl w:val="0"/>
        <w:rPr>
          <w:rFonts w:ascii="Trebuchet MS" w:hAnsi="Trebuchet MS"/>
          <w:b/>
          <w:sz w:val="18"/>
          <w:u w:val="single"/>
        </w:rPr>
      </w:pPr>
    </w:p>
    <w:p w14:paraId="7431D79A" w14:textId="77777777" w:rsidR="006A49FF" w:rsidRDefault="00764126" w:rsidP="00D341D6">
      <w:pPr>
        <w:tabs>
          <w:tab w:val="left" w:pos="4586"/>
        </w:tabs>
        <w:outlineLvl w:val="0"/>
        <w:rPr>
          <w:rFonts w:ascii="Trebuchet MS" w:hAnsi="Trebuchet MS"/>
          <w:b/>
          <w:sz w:val="18"/>
          <w:u w:val="single"/>
        </w:rPr>
      </w:pPr>
      <w:r>
        <w:rPr>
          <w:rFonts w:ascii="Trebuchet MS" w:hAnsi="Trebuchet MS"/>
          <w:b/>
          <w:sz w:val="18"/>
          <w:u w:val="single"/>
        </w:rPr>
        <w:t>LANGUAGE SKILLS</w:t>
      </w:r>
    </w:p>
    <w:p w14:paraId="1D37BBBD" w14:textId="65FADCD1" w:rsidR="00494B8C" w:rsidRPr="007413B1" w:rsidRDefault="00764126" w:rsidP="00D341D6">
      <w:pPr>
        <w:tabs>
          <w:tab w:val="left" w:pos="4586"/>
        </w:tabs>
        <w:outlineLvl w:val="0"/>
        <w:rPr>
          <w:rFonts w:ascii="Trebuchet MS" w:hAnsi="Trebuchet MS"/>
          <w:b/>
          <w:sz w:val="20"/>
          <w:szCs w:val="26"/>
          <w:u w:val="single"/>
        </w:rPr>
      </w:pPr>
      <w:r w:rsidRPr="007413B1">
        <w:rPr>
          <w:rFonts w:ascii="Trebuchet MS" w:hAnsi="Trebuchet MS"/>
          <w:b/>
          <w:sz w:val="18"/>
          <w:szCs w:val="26"/>
        </w:rPr>
        <w:t xml:space="preserve">English: </w:t>
      </w:r>
      <w:r w:rsidRPr="007413B1">
        <w:rPr>
          <w:rFonts w:ascii="Trebuchet MS" w:hAnsi="Trebuchet MS"/>
          <w:sz w:val="18"/>
          <w:szCs w:val="26"/>
        </w:rPr>
        <w:t xml:space="preserve">Fluent; </w:t>
      </w:r>
      <w:r w:rsidRPr="007413B1">
        <w:rPr>
          <w:rFonts w:ascii="Trebuchet MS" w:hAnsi="Trebuchet MS"/>
          <w:b/>
          <w:sz w:val="18"/>
          <w:szCs w:val="26"/>
        </w:rPr>
        <w:t>Hindi:</w:t>
      </w:r>
      <w:r w:rsidRPr="007413B1">
        <w:rPr>
          <w:rFonts w:ascii="Trebuchet MS" w:hAnsi="Trebuchet MS"/>
          <w:sz w:val="18"/>
          <w:szCs w:val="26"/>
        </w:rPr>
        <w:t xml:space="preserve"> Fluent; </w:t>
      </w:r>
      <w:r w:rsidR="0003698D" w:rsidRPr="007413B1">
        <w:rPr>
          <w:rFonts w:ascii="Trebuchet MS" w:hAnsi="Trebuchet MS"/>
          <w:b/>
          <w:sz w:val="18"/>
          <w:szCs w:val="26"/>
        </w:rPr>
        <w:t>Malayalam</w:t>
      </w:r>
      <w:r w:rsidRPr="007413B1">
        <w:rPr>
          <w:rFonts w:ascii="Trebuchet MS" w:hAnsi="Trebuchet MS"/>
          <w:b/>
          <w:sz w:val="18"/>
          <w:szCs w:val="26"/>
        </w:rPr>
        <w:t xml:space="preserve">: </w:t>
      </w:r>
      <w:r w:rsidR="0003698D" w:rsidRPr="007413B1">
        <w:rPr>
          <w:rFonts w:ascii="Trebuchet MS" w:hAnsi="Trebuchet MS"/>
          <w:sz w:val="18"/>
          <w:szCs w:val="26"/>
        </w:rPr>
        <w:t>Fluent</w:t>
      </w:r>
      <w:r w:rsidR="00C115F7" w:rsidRPr="007413B1">
        <w:rPr>
          <w:rFonts w:ascii="Trebuchet MS" w:hAnsi="Trebuchet MS"/>
          <w:sz w:val="18"/>
          <w:szCs w:val="26"/>
        </w:rPr>
        <w:t xml:space="preserve">; </w:t>
      </w:r>
      <w:r w:rsidR="00C115F7" w:rsidRPr="007413B1">
        <w:rPr>
          <w:rFonts w:ascii="Trebuchet MS" w:hAnsi="Trebuchet MS"/>
          <w:b/>
          <w:sz w:val="18"/>
          <w:szCs w:val="26"/>
        </w:rPr>
        <w:t>Arabic</w:t>
      </w:r>
      <w:r w:rsidR="00C115F7" w:rsidRPr="007413B1">
        <w:rPr>
          <w:rFonts w:ascii="Trebuchet MS" w:hAnsi="Trebuchet MS"/>
          <w:sz w:val="18"/>
          <w:szCs w:val="26"/>
        </w:rPr>
        <w:t xml:space="preserve">: </w:t>
      </w:r>
      <w:r w:rsidR="00A16545" w:rsidRPr="007413B1">
        <w:rPr>
          <w:rFonts w:ascii="Trebuchet MS" w:hAnsi="Trebuchet MS"/>
          <w:sz w:val="18"/>
          <w:szCs w:val="26"/>
        </w:rPr>
        <w:t>Beginner</w:t>
      </w:r>
    </w:p>
    <w:sectPr w:rsidR="00494B8C" w:rsidRPr="007413B1" w:rsidSect="00B16F9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3A2E4" w14:textId="77777777" w:rsidR="00670FC2" w:rsidRDefault="00670FC2" w:rsidP="00B40838">
      <w:r>
        <w:separator/>
      </w:r>
    </w:p>
  </w:endnote>
  <w:endnote w:type="continuationSeparator" w:id="0">
    <w:p w14:paraId="42405311" w14:textId="77777777" w:rsidR="00670FC2" w:rsidRDefault="00670FC2" w:rsidP="00B40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Bell MT"/>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venir Book">
    <w:altName w:val="Corbel"/>
    <w:charset w:val="00"/>
    <w:family w:val="auto"/>
    <w:pitch w:val="variable"/>
    <w:sig w:usb0="00000001" w:usb1="5000204A" w:usb2="00000000" w:usb3="00000000" w:csb0="0000009B"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0C394" w14:textId="77777777" w:rsidR="00670FC2" w:rsidRDefault="00670FC2" w:rsidP="00B40838">
      <w:r>
        <w:separator/>
      </w:r>
    </w:p>
  </w:footnote>
  <w:footnote w:type="continuationSeparator" w:id="0">
    <w:p w14:paraId="2B1DB831" w14:textId="77777777" w:rsidR="00670FC2" w:rsidRDefault="00670FC2" w:rsidP="00B40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B29A1"/>
    <w:multiLevelType w:val="hybridMultilevel"/>
    <w:tmpl w:val="8AFC91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DC1204"/>
    <w:multiLevelType w:val="multilevel"/>
    <w:tmpl w:val="BF06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7CB1A25"/>
    <w:multiLevelType w:val="hybridMultilevel"/>
    <w:tmpl w:val="5E7893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BAA3241"/>
    <w:multiLevelType w:val="hybridMultilevel"/>
    <w:tmpl w:val="E45ADC7A"/>
    <w:lvl w:ilvl="0" w:tplc="0BCCD26A">
      <w:numFmt w:val="bullet"/>
      <w:lvlText w:val=""/>
      <w:lvlJc w:val="left"/>
      <w:pPr>
        <w:ind w:left="720" w:hanging="360"/>
      </w:pPr>
      <w:rPr>
        <w:rFonts w:ascii="Symbol" w:eastAsiaTheme="minorHAnsi" w:hAnsi="Symbol" w:cstheme="minorBidi" w:hint="default"/>
        <w:b/>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C94866"/>
    <w:multiLevelType w:val="multilevel"/>
    <w:tmpl w:val="80048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NLSwNDY0MTKwMDVQ0lEKTi0uzszPAykwrwUA+h6lBywAAAA="/>
  </w:docVars>
  <w:rsids>
    <w:rsidRoot w:val="00410383"/>
    <w:rsid w:val="0000046B"/>
    <w:rsid w:val="00001E9B"/>
    <w:rsid w:val="000046FE"/>
    <w:rsid w:val="00004C62"/>
    <w:rsid w:val="0000718F"/>
    <w:rsid w:val="00007246"/>
    <w:rsid w:val="00007A15"/>
    <w:rsid w:val="0001130B"/>
    <w:rsid w:val="00012861"/>
    <w:rsid w:val="0001436B"/>
    <w:rsid w:val="00014659"/>
    <w:rsid w:val="00014977"/>
    <w:rsid w:val="000161C0"/>
    <w:rsid w:val="00016D54"/>
    <w:rsid w:val="00017DA5"/>
    <w:rsid w:val="000205F8"/>
    <w:rsid w:val="00022968"/>
    <w:rsid w:val="00023ACD"/>
    <w:rsid w:val="00024983"/>
    <w:rsid w:val="000304DA"/>
    <w:rsid w:val="00035FC2"/>
    <w:rsid w:val="00036624"/>
    <w:rsid w:val="0003698D"/>
    <w:rsid w:val="00040878"/>
    <w:rsid w:val="00040E96"/>
    <w:rsid w:val="000411A1"/>
    <w:rsid w:val="000417A3"/>
    <w:rsid w:val="000441A7"/>
    <w:rsid w:val="0004540E"/>
    <w:rsid w:val="00047470"/>
    <w:rsid w:val="000537D0"/>
    <w:rsid w:val="000543F5"/>
    <w:rsid w:val="00056E72"/>
    <w:rsid w:val="00064648"/>
    <w:rsid w:val="00064710"/>
    <w:rsid w:val="000650F4"/>
    <w:rsid w:val="00066484"/>
    <w:rsid w:val="00070D16"/>
    <w:rsid w:val="000714E2"/>
    <w:rsid w:val="00073147"/>
    <w:rsid w:val="0007485A"/>
    <w:rsid w:val="000764F1"/>
    <w:rsid w:val="000807ED"/>
    <w:rsid w:val="00080BD3"/>
    <w:rsid w:val="00081552"/>
    <w:rsid w:val="000819F5"/>
    <w:rsid w:val="00081E0D"/>
    <w:rsid w:val="000834C6"/>
    <w:rsid w:val="00083D8B"/>
    <w:rsid w:val="00086BAD"/>
    <w:rsid w:val="000878C5"/>
    <w:rsid w:val="00093990"/>
    <w:rsid w:val="00095BF9"/>
    <w:rsid w:val="00096E49"/>
    <w:rsid w:val="000A04E1"/>
    <w:rsid w:val="000A34C3"/>
    <w:rsid w:val="000A5335"/>
    <w:rsid w:val="000A6063"/>
    <w:rsid w:val="000B0286"/>
    <w:rsid w:val="000B2ED6"/>
    <w:rsid w:val="000B331C"/>
    <w:rsid w:val="000B38C4"/>
    <w:rsid w:val="000B44A8"/>
    <w:rsid w:val="000B5CE5"/>
    <w:rsid w:val="000B713B"/>
    <w:rsid w:val="000C0E86"/>
    <w:rsid w:val="000C1DCD"/>
    <w:rsid w:val="000C435C"/>
    <w:rsid w:val="000C5454"/>
    <w:rsid w:val="000C6095"/>
    <w:rsid w:val="000C675C"/>
    <w:rsid w:val="000D06B5"/>
    <w:rsid w:val="000D11A3"/>
    <w:rsid w:val="000D1CE3"/>
    <w:rsid w:val="000D29EF"/>
    <w:rsid w:val="000D348A"/>
    <w:rsid w:val="000D4931"/>
    <w:rsid w:val="000D53DA"/>
    <w:rsid w:val="000D5580"/>
    <w:rsid w:val="000D5961"/>
    <w:rsid w:val="000E3EFF"/>
    <w:rsid w:val="000E536F"/>
    <w:rsid w:val="000F16E1"/>
    <w:rsid w:val="000F3B89"/>
    <w:rsid w:val="000F59CD"/>
    <w:rsid w:val="000F5E2E"/>
    <w:rsid w:val="000F7399"/>
    <w:rsid w:val="00101072"/>
    <w:rsid w:val="00101355"/>
    <w:rsid w:val="00102E7C"/>
    <w:rsid w:val="0010422C"/>
    <w:rsid w:val="0010538D"/>
    <w:rsid w:val="00106413"/>
    <w:rsid w:val="00110149"/>
    <w:rsid w:val="00110E18"/>
    <w:rsid w:val="0011388F"/>
    <w:rsid w:val="00115E8D"/>
    <w:rsid w:val="001161BC"/>
    <w:rsid w:val="001165AC"/>
    <w:rsid w:val="00117277"/>
    <w:rsid w:val="00117522"/>
    <w:rsid w:val="00120275"/>
    <w:rsid w:val="00124DE5"/>
    <w:rsid w:val="00125270"/>
    <w:rsid w:val="001253C8"/>
    <w:rsid w:val="00127448"/>
    <w:rsid w:val="00127653"/>
    <w:rsid w:val="00132BFF"/>
    <w:rsid w:val="00133251"/>
    <w:rsid w:val="001345DF"/>
    <w:rsid w:val="0014019E"/>
    <w:rsid w:val="00146D51"/>
    <w:rsid w:val="00147EDF"/>
    <w:rsid w:val="001510AF"/>
    <w:rsid w:val="00151F68"/>
    <w:rsid w:val="00152E83"/>
    <w:rsid w:val="00154843"/>
    <w:rsid w:val="00160B5F"/>
    <w:rsid w:val="00164878"/>
    <w:rsid w:val="00165486"/>
    <w:rsid w:val="00165FC1"/>
    <w:rsid w:val="00166D1F"/>
    <w:rsid w:val="001701C0"/>
    <w:rsid w:val="00172E9E"/>
    <w:rsid w:val="001762C2"/>
    <w:rsid w:val="00180BE0"/>
    <w:rsid w:val="00181ECE"/>
    <w:rsid w:val="00184F42"/>
    <w:rsid w:val="00185E20"/>
    <w:rsid w:val="001916DB"/>
    <w:rsid w:val="0019438C"/>
    <w:rsid w:val="00194E05"/>
    <w:rsid w:val="00195375"/>
    <w:rsid w:val="00196495"/>
    <w:rsid w:val="001A3D2C"/>
    <w:rsid w:val="001A6EE4"/>
    <w:rsid w:val="001A79C9"/>
    <w:rsid w:val="001B158C"/>
    <w:rsid w:val="001B369C"/>
    <w:rsid w:val="001B44CF"/>
    <w:rsid w:val="001B543E"/>
    <w:rsid w:val="001B6506"/>
    <w:rsid w:val="001C1FAB"/>
    <w:rsid w:val="001C2141"/>
    <w:rsid w:val="001C2FAE"/>
    <w:rsid w:val="001C60CE"/>
    <w:rsid w:val="001C71CF"/>
    <w:rsid w:val="001D25F3"/>
    <w:rsid w:val="001D4A12"/>
    <w:rsid w:val="001E0907"/>
    <w:rsid w:val="001E60A3"/>
    <w:rsid w:val="001F21B2"/>
    <w:rsid w:val="001F588D"/>
    <w:rsid w:val="001F5A5F"/>
    <w:rsid w:val="002036AA"/>
    <w:rsid w:val="00204066"/>
    <w:rsid w:val="00204C7E"/>
    <w:rsid w:val="00204FAC"/>
    <w:rsid w:val="0020676B"/>
    <w:rsid w:val="00206AFA"/>
    <w:rsid w:val="00206DD8"/>
    <w:rsid w:val="00211357"/>
    <w:rsid w:val="0021214B"/>
    <w:rsid w:val="0021404A"/>
    <w:rsid w:val="00216659"/>
    <w:rsid w:val="0021675F"/>
    <w:rsid w:val="00216D0F"/>
    <w:rsid w:val="00216E9B"/>
    <w:rsid w:val="00222159"/>
    <w:rsid w:val="00222DDD"/>
    <w:rsid w:val="002245AA"/>
    <w:rsid w:val="00224C36"/>
    <w:rsid w:val="00225A0C"/>
    <w:rsid w:val="00230014"/>
    <w:rsid w:val="00230EC2"/>
    <w:rsid w:val="00232B32"/>
    <w:rsid w:val="00240A02"/>
    <w:rsid w:val="002454C1"/>
    <w:rsid w:val="00246F78"/>
    <w:rsid w:val="002475ED"/>
    <w:rsid w:val="00247D8F"/>
    <w:rsid w:val="00247FD7"/>
    <w:rsid w:val="00253C7F"/>
    <w:rsid w:val="00260CEA"/>
    <w:rsid w:val="00264EA8"/>
    <w:rsid w:val="00265795"/>
    <w:rsid w:val="00267876"/>
    <w:rsid w:val="00267FC1"/>
    <w:rsid w:val="00270D59"/>
    <w:rsid w:val="00270E49"/>
    <w:rsid w:val="00272556"/>
    <w:rsid w:val="00274C14"/>
    <w:rsid w:val="002768BA"/>
    <w:rsid w:val="002847E2"/>
    <w:rsid w:val="00285545"/>
    <w:rsid w:val="00285FE8"/>
    <w:rsid w:val="00292FE9"/>
    <w:rsid w:val="00293924"/>
    <w:rsid w:val="002939D5"/>
    <w:rsid w:val="00294532"/>
    <w:rsid w:val="00296EF9"/>
    <w:rsid w:val="00297D71"/>
    <w:rsid w:val="002A1752"/>
    <w:rsid w:val="002A1893"/>
    <w:rsid w:val="002A25A6"/>
    <w:rsid w:val="002A40BD"/>
    <w:rsid w:val="002A5247"/>
    <w:rsid w:val="002A5CE0"/>
    <w:rsid w:val="002A66C7"/>
    <w:rsid w:val="002A7480"/>
    <w:rsid w:val="002B0114"/>
    <w:rsid w:val="002B1BC3"/>
    <w:rsid w:val="002B43E1"/>
    <w:rsid w:val="002B5ABB"/>
    <w:rsid w:val="002B7AAD"/>
    <w:rsid w:val="002C0678"/>
    <w:rsid w:val="002C108B"/>
    <w:rsid w:val="002C10C4"/>
    <w:rsid w:val="002C1337"/>
    <w:rsid w:val="002C51D9"/>
    <w:rsid w:val="002C626F"/>
    <w:rsid w:val="002D470D"/>
    <w:rsid w:val="002D5350"/>
    <w:rsid w:val="002D76BE"/>
    <w:rsid w:val="002E10BC"/>
    <w:rsid w:val="002E170C"/>
    <w:rsid w:val="002E3E08"/>
    <w:rsid w:val="002E6386"/>
    <w:rsid w:val="00302C16"/>
    <w:rsid w:val="003039FE"/>
    <w:rsid w:val="003045A1"/>
    <w:rsid w:val="0030590D"/>
    <w:rsid w:val="00306B18"/>
    <w:rsid w:val="00315790"/>
    <w:rsid w:val="00321309"/>
    <w:rsid w:val="00323860"/>
    <w:rsid w:val="003265CB"/>
    <w:rsid w:val="00331DF9"/>
    <w:rsid w:val="00337564"/>
    <w:rsid w:val="00342801"/>
    <w:rsid w:val="003439BC"/>
    <w:rsid w:val="003439F9"/>
    <w:rsid w:val="00343ACB"/>
    <w:rsid w:val="00347DD6"/>
    <w:rsid w:val="00357D3D"/>
    <w:rsid w:val="00365E67"/>
    <w:rsid w:val="00370AE0"/>
    <w:rsid w:val="003746D3"/>
    <w:rsid w:val="00374D1E"/>
    <w:rsid w:val="00375DDD"/>
    <w:rsid w:val="00376CB1"/>
    <w:rsid w:val="003800E6"/>
    <w:rsid w:val="00383ED4"/>
    <w:rsid w:val="00385933"/>
    <w:rsid w:val="00385C8C"/>
    <w:rsid w:val="0038603F"/>
    <w:rsid w:val="0039475B"/>
    <w:rsid w:val="00396308"/>
    <w:rsid w:val="003A304C"/>
    <w:rsid w:val="003A510F"/>
    <w:rsid w:val="003A5C1C"/>
    <w:rsid w:val="003B0DE1"/>
    <w:rsid w:val="003B67B7"/>
    <w:rsid w:val="003B7285"/>
    <w:rsid w:val="003C2881"/>
    <w:rsid w:val="003C683A"/>
    <w:rsid w:val="003C77BB"/>
    <w:rsid w:val="003D2690"/>
    <w:rsid w:val="003D2A99"/>
    <w:rsid w:val="003D3BBD"/>
    <w:rsid w:val="003D77C7"/>
    <w:rsid w:val="003E2C65"/>
    <w:rsid w:val="003F16C4"/>
    <w:rsid w:val="003F64A4"/>
    <w:rsid w:val="003F7030"/>
    <w:rsid w:val="00402B0F"/>
    <w:rsid w:val="00403B49"/>
    <w:rsid w:val="00403CCC"/>
    <w:rsid w:val="004067B6"/>
    <w:rsid w:val="00406F1D"/>
    <w:rsid w:val="00410383"/>
    <w:rsid w:val="004157F0"/>
    <w:rsid w:val="0041604F"/>
    <w:rsid w:val="00416A96"/>
    <w:rsid w:val="004224F6"/>
    <w:rsid w:val="00422B4C"/>
    <w:rsid w:val="004267D6"/>
    <w:rsid w:val="0044243B"/>
    <w:rsid w:val="0044400F"/>
    <w:rsid w:val="00445DB2"/>
    <w:rsid w:val="00447F67"/>
    <w:rsid w:val="00451303"/>
    <w:rsid w:val="00452877"/>
    <w:rsid w:val="0047630A"/>
    <w:rsid w:val="00476EF3"/>
    <w:rsid w:val="00483CE9"/>
    <w:rsid w:val="00485DC2"/>
    <w:rsid w:val="00486D3B"/>
    <w:rsid w:val="00487746"/>
    <w:rsid w:val="00494B8C"/>
    <w:rsid w:val="00495CD6"/>
    <w:rsid w:val="0049781F"/>
    <w:rsid w:val="00497EA8"/>
    <w:rsid w:val="004A0EEC"/>
    <w:rsid w:val="004A3060"/>
    <w:rsid w:val="004B02E5"/>
    <w:rsid w:val="004B53C6"/>
    <w:rsid w:val="004B64E4"/>
    <w:rsid w:val="004B78D4"/>
    <w:rsid w:val="004C0CB5"/>
    <w:rsid w:val="004C2F86"/>
    <w:rsid w:val="004C3D25"/>
    <w:rsid w:val="004C44B1"/>
    <w:rsid w:val="004C7CAA"/>
    <w:rsid w:val="004D073B"/>
    <w:rsid w:val="004D7FA2"/>
    <w:rsid w:val="004E0006"/>
    <w:rsid w:val="004E507F"/>
    <w:rsid w:val="004E550B"/>
    <w:rsid w:val="004E5B10"/>
    <w:rsid w:val="004E684F"/>
    <w:rsid w:val="004F3BFF"/>
    <w:rsid w:val="004F5350"/>
    <w:rsid w:val="004F579A"/>
    <w:rsid w:val="00500DC5"/>
    <w:rsid w:val="00500FA2"/>
    <w:rsid w:val="00502379"/>
    <w:rsid w:val="00502B61"/>
    <w:rsid w:val="0050497D"/>
    <w:rsid w:val="00507CF6"/>
    <w:rsid w:val="00512C8E"/>
    <w:rsid w:val="00513B9E"/>
    <w:rsid w:val="00513FA0"/>
    <w:rsid w:val="00514D62"/>
    <w:rsid w:val="00516187"/>
    <w:rsid w:val="0052162D"/>
    <w:rsid w:val="00523DF2"/>
    <w:rsid w:val="005318B4"/>
    <w:rsid w:val="00532EA6"/>
    <w:rsid w:val="0053463E"/>
    <w:rsid w:val="00537987"/>
    <w:rsid w:val="00537BEB"/>
    <w:rsid w:val="0054029B"/>
    <w:rsid w:val="0054224E"/>
    <w:rsid w:val="0054257F"/>
    <w:rsid w:val="00546084"/>
    <w:rsid w:val="00550B14"/>
    <w:rsid w:val="005536ED"/>
    <w:rsid w:val="005555A9"/>
    <w:rsid w:val="00564860"/>
    <w:rsid w:val="005670C7"/>
    <w:rsid w:val="00567A26"/>
    <w:rsid w:val="00571AD4"/>
    <w:rsid w:val="00572150"/>
    <w:rsid w:val="00573B43"/>
    <w:rsid w:val="00577037"/>
    <w:rsid w:val="00580FF6"/>
    <w:rsid w:val="00582695"/>
    <w:rsid w:val="00584165"/>
    <w:rsid w:val="00585644"/>
    <w:rsid w:val="0058664D"/>
    <w:rsid w:val="00587DE3"/>
    <w:rsid w:val="00592399"/>
    <w:rsid w:val="0059341C"/>
    <w:rsid w:val="00594167"/>
    <w:rsid w:val="00594D56"/>
    <w:rsid w:val="0059562B"/>
    <w:rsid w:val="005A337D"/>
    <w:rsid w:val="005A5506"/>
    <w:rsid w:val="005A58CC"/>
    <w:rsid w:val="005B166C"/>
    <w:rsid w:val="005B1A2F"/>
    <w:rsid w:val="005B2EB5"/>
    <w:rsid w:val="005B4626"/>
    <w:rsid w:val="005B5202"/>
    <w:rsid w:val="005B6336"/>
    <w:rsid w:val="005B7AE1"/>
    <w:rsid w:val="005B7B84"/>
    <w:rsid w:val="005C27A4"/>
    <w:rsid w:val="005C3847"/>
    <w:rsid w:val="005C3DA8"/>
    <w:rsid w:val="005C42DD"/>
    <w:rsid w:val="005C441D"/>
    <w:rsid w:val="005C5741"/>
    <w:rsid w:val="005C5B2A"/>
    <w:rsid w:val="005C6C7B"/>
    <w:rsid w:val="005D1237"/>
    <w:rsid w:val="005D33F7"/>
    <w:rsid w:val="005E1B9A"/>
    <w:rsid w:val="005E4A86"/>
    <w:rsid w:val="005F147F"/>
    <w:rsid w:val="005F26C1"/>
    <w:rsid w:val="005F31FD"/>
    <w:rsid w:val="005F534B"/>
    <w:rsid w:val="005F5983"/>
    <w:rsid w:val="005F5A2A"/>
    <w:rsid w:val="00601008"/>
    <w:rsid w:val="006036A1"/>
    <w:rsid w:val="00603ABB"/>
    <w:rsid w:val="00605350"/>
    <w:rsid w:val="006153D0"/>
    <w:rsid w:val="006168F3"/>
    <w:rsid w:val="00617644"/>
    <w:rsid w:val="00620F9A"/>
    <w:rsid w:val="00621E72"/>
    <w:rsid w:val="006252C8"/>
    <w:rsid w:val="00627E2D"/>
    <w:rsid w:val="006302BE"/>
    <w:rsid w:val="0063052A"/>
    <w:rsid w:val="006366A1"/>
    <w:rsid w:val="00640134"/>
    <w:rsid w:val="00644AE0"/>
    <w:rsid w:val="00645A5D"/>
    <w:rsid w:val="00646B39"/>
    <w:rsid w:val="00646E99"/>
    <w:rsid w:val="00652797"/>
    <w:rsid w:val="006542CA"/>
    <w:rsid w:val="00657C04"/>
    <w:rsid w:val="00664C1F"/>
    <w:rsid w:val="006709FF"/>
    <w:rsid w:val="00670FC2"/>
    <w:rsid w:val="006726E6"/>
    <w:rsid w:val="00674B5E"/>
    <w:rsid w:val="006800F0"/>
    <w:rsid w:val="006815AD"/>
    <w:rsid w:val="00681A0D"/>
    <w:rsid w:val="0068254A"/>
    <w:rsid w:val="0068335E"/>
    <w:rsid w:val="00684464"/>
    <w:rsid w:val="00687F89"/>
    <w:rsid w:val="00691D85"/>
    <w:rsid w:val="00692B36"/>
    <w:rsid w:val="006956CD"/>
    <w:rsid w:val="00696CD8"/>
    <w:rsid w:val="006A2705"/>
    <w:rsid w:val="006A291A"/>
    <w:rsid w:val="006A4439"/>
    <w:rsid w:val="006A49FF"/>
    <w:rsid w:val="006A516A"/>
    <w:rsid w:val="006B1D71"/>
    <w:rsid w:val="006B1E44"/>
    <w:rsid w:val="006B244A"/>
    <w:rsid w:val="006B3094"/>
    <w:rsid w:val="006B35C5"/>
    <w:rsid w:val="006B643F"/>
    <w:rsid w:val="006C249A"/>
    <w:rsid w:val="006C35DB"/>
    <w:rsid w:val="006C382E"/>
    <w:rsid w:val="006D2ACA"/>
    <w:rsid w:val="006D648F"/>
    <w:rsid w:val="006E2506"/>
    <w:rsid w:val="006F3C37"/>
    <w:rsid w:val="006F54B9"/>
    <w:rsid w:val="006F7C0F"/>
    <w:rsid w:val="00700B4F"/>
    <w:rsid w:val="00701A5D"/>
    <w:rsid w:val="0070467A"/>
    <w:rsid w:val="00705345"/>
    <w:rsid w:val="00705406"/>
    <w:rsid w:val="00706428"/>
    <w:rsid w:val="00713DFB"/>
    <w:rsid w:val="00713F8F"/>
    <w:rsid w:val="00714A4E"/>
    <w:rsid w:val="00715806"/>
    <w:rsid w:val="00716D86"/>
    <w:rsid w:val="00720038"/>
    <w:rsid w:val="0072188F"/>
    <w:rsid w:val="0072237C"/>
    <w:rsid w:val="00723255"/>
    <w:rsid w:val="00736959"/>
    <w:rsid w:val="00737D39"/>
    <w:rsid w:val="00741081"/>
    <w:rsid w:val="007413B1"/>
    <w:rsid w:val="00744C1B"/>
    <w:rsid w:val="0074580E"/>
    <w:rsid w:val="007466ED"/>
    <w:rsid w:val="00746E95"/>
    <w:rsid w:val="00764126"/>
    <w:rsid w:val="00764E33"/>
    <w:rsid w:val="00765B14"/>
    <w:rsid w:val="00773E20"/>
    <w:rsid w:val="0077576A"/>
    <w:rsid w:val="0077617C"/>
    <w:rsid w:val="00777B26"/>
    <w:rsid w:val="007803CA"/>
    <w:rsid w:val="0078226A"/>
    <w:rsid w:val="00783029"/>
    <w:rsid w:val="0078326D"/>
    <w:rsid w:val="007846DF"/>
    <w:rsid w:val="00786386"/>
    <w:rsid w:val="0079413C"/>
    <w:rsid w:val="00794AE1"/>
    <w:rsid w:val="007A3166"/>
    <w:rsid w:val="007A3185"/>
    <w:rsid w:val="007A4D75"/>
    <w:rsid w:val="007A4E52"/>
    <w:rsid w:val="007B151D"/>
    <w:rsid w:val="007B4073"/>
    <w:rsid w:val="007B4228"/>
    <w:rsid w:val="007B57E4"/>
    <w:rsid w:val="007C1668"/>
    <w:rsid w:val="007C177A"/>
    <w:rsid w:val="007C17E7"/>
    <w:rsid w:val="007C184F"/>
    <w:rsid w:val="007C2398"/>
    <w:rsid w:val="007C3BB0"/>
    <w:rsid w:val="007C5A7E"/>
    <w:rsid w:val="007C659D"/>
    <w:rsid w:val="007C6EB9"/>
    <w:rsid w:val="007D1D41"/>
    <w:rsid w:val="007D2F32"/>
    <w:rsid w:val="007D336C"/>
    <w:rsid w:val="007D64F7"/>
    <w:rsid w:val="007D7E8A"/>
    <w:rsid w:val="007E1A3F"/>
    <w:rsid w:val="007E370A"/>
    <w:rsid w:val="007E5475"/>
    <w:rsid w:val="007E7BBB"/>
    <w:rsid w:val="007E7F17"/>
    <w:rsid w:val="007E7F1D"/>
    <w:rsid w:val="007F1B5D"/>
    <w:rsid w:val="007F3F3C"/>
    <w:rsid w:val="007F43B2"/>
    <w:rsid w:val="007F5EB2"/>
    <w:rsid w:val="007F601A"/>
    <w:rsid w:val="00800241"/>
    <w:rsid w:val="008046EA"/>
    <w:rsid w:val="00804D42"/>
    <w:rsid w:val="008063AC"/>
    <w:rsid w:val="00807294"/>
    <w:rsid w:val="008100E6"/>
    <w:rsid w:val="008116B1"/>
    <w:rsid w:val="00816CAC"/>
    <w:rsid w:val="008245CA"/>
    <w:rsid w:val="008267C4"/>
    <w:rsid w:val="008268F3"/>
    <w:rsid w:val="008279FA"/>
    <w:rsid w:val="00831573"/>
    <w:rsid w:val="0083534C"/>
    <w:rsid w:val="00840265"/>
    <w:rsid w:val="0084101A"/>
    <w:rsid w:val="00844AD2"/>
    <w:rsid w:val="0084638C"/>
    <w:rsid w:val="00846CFE"/>
    <w:rsid w:val="00852F4E"/>
    <w:rsid w:val="00862A27"/>
    <w:rsid w:val="00862E96"/>
    <w:rsid w:val="00865650"/>
    <w:rsid w:val="0086571D"/>
    <w:rsid w:val="00870A16"/>
    <w:rsid w:val="00876DDB"/>
    <w:rsid w:val="00877809"/>
    <w:rsid w:val="00881DB4"/>
    <w:rsid w:val="008825D4"/>
    <w:rsid w:val="00882DF0"/>
    <w:rsid w:val="00883F55"/>
    <w:rsid w:val="00884C53"/>
    <w:rsid w:val="00891847"/>
    <w:rsid w:val="00892F91"/>
    <w:rsid w:val="00894FA6"/>
    <w:rsid w:val="0089559D"/>
    <w:rsid w:val="00895FB4"/>
    <w:rsid w:val="008A32B6"/>
    <w:rsid w:val="008A3CA4"/>
    <w:rsid w:val="008A5FB9"/>
    <w:rsid w:val="008A6638"/>
    <w:rsid w:val="008A760A"/>
    <w:rsid w:val="008A7B35"/>
    <w:rsid w:val="008B2AA6"/>
    <w:rsid w:val="008B5520"/>
    <w:rsid w:val="008C082C"/>
    <w:rsid w:val="008C2DE3"/>
    <w:rsid w:val="008C7B82"/>
    <w:rsid w:val="008D19C1"/>
    <w:rsid w:val="008D3FF1"/>
    <w:rsid w:val="008D6EA8"/>
    <w:rsid w:val="008D7869"/>
    <w:rsid w:val="008D7CCF"/>
    <w:rsid w:val="008E0C70"/>
    <w:rsid w:val="008E15EF"/>
    <w:rsid w:val="008E1A8A"/>
    <w:rsid w:val="008E233E"/>
    <w:rsid w:val="008E2770"/>
    <w:rsid w:val="008E624C"/>
    <w:rsid w:val="008E65A7"/>
    <w:rsid w:val="008F0C2B"/>
    <w:rsid w:val="008F236D"/>
    <w:rsid w:val="008F3EF2"/>
    <w:rsid w:val="008F527A"/>
    <w:rsid w:val="008F6546"/>
    <w:rsid w:val="00901DF8"/>
    <w:rsid w:val="009049B9"/>
    <w:rsid w:val="009054A1"/>
    <w:rsid w:val="00910872"/>
    <w:rsid w:val="00910E26"/>
    <w:rsid w:val="009141C7"/>
    <w:rsid w:val="00914D0B"/>
    <w:rsid w:val="009155F6"/>
    <w:rsid w:val="009166A9"/>
    <w:rsid w:val="009202F1"/>
    <w:rsid w:val="00923F33"/>
    <w:rsid w:val="00931F20"/>
    <w:rsid w:val="009379BC"/>
    <w:rsid w:val="00942897"/>
    <w:rsid w:val="009438F9"/>
    <w:rsid w:val="00943DF6"/>
    <w:rsid w:val="00955B25"/>
    <w:rsid w:val="00955E63"/>
    <w:rsid w:val="00956330"/>
    <w:rsid w:val="00961B1D"/>
    <w:rsid w:val="00967224"/>
    <w:rsid w:val="0096762E"/>
    <w:rsid w:val="00970041"/>
    <w:rsid w:val="00972D73"/>
    <w:rsid w:val="00972E78"/>
    <w:rsid w:val="0097330B"/>
    <w:rsid w:val="00973FAC"/>
    <w:rsid w:val="00980281"/>
    <w:rsid w:val="00981C4D"/>
    <w:rsid w:val="00984B3A"/>
    <w:rsid w:val="00984B4A"/>
    <w:rsid w:val="00985198"/>
    <w:rsid w:val="00986A3C"/>
    <w:rsid w:val="00991A0D"/>
    <w:rsid w:val="009939FF"/>
    <w:rsid w:val="00997E97"/>
    <w:rsid w:val="009A020E"/>
    <w:rsid w:val="009A078E"/>
    <w:rsid w:val="009A24ED"/>
    <w:rsid w:val="009A2696"/>
    <w:rsid w:val="009A64F4"/>
    <w:rsid w:val="009A66E2"/>
    <w:rsid w:val="009B4D77"/>
    <w:rsid w:val="009C0DB2"/>
    <w:rsid w:val="009C119F"/>
    <w:rsid w:val="009C6600"/>
    <w:rsid w:val="009D0775"/>
    <w:rsid w:val="009D090C"/>
    <w:rsid w:val="009D2668"/>
    <w:rsid w:val="009D311C"/>
    <w:rsid w:val="009D317A"/>
    <w:rsid w:val="009D3B05"/>
    <w:rsid w:val="009E01B6"/>
    <w:rsid w:val="009E592A"/>
    <w:rsid w:val="009E63B7"/>
    <w:rsid w:val="009E642B"/>
    <w:rsid w:val="009E6F63"/>
    <w:rsid w:val="009F0DB0"/>
    <w:rsid w:val="009F26AB"/>
    <w:rsid w:val="009F46ED"/>
    <w:rsid w:val="009F7A64"/>
    <w:rsid w:val="00A013D7"/>
    <w:rsid w:val="00A01BCD"/>
    <w:rsid w:val="00A020F1"/>
    <w:rsid w:val="00A03959"/>
    <w:rsid w:val="00A0435A"/>
    <w:rsid w:val="00A12D49"/>
    <w:rsid w:val="00A13870"/>
    <w:rsid w:val="00A143C0"/>
    <w:rsid w:val="00A16545"/>
    <w:rsid w:val="00A170AF"/>
    <w:rsid w:val="00A23CC6"/>
    <w:rsid w:val="00A2413F"/>
    <w:rsid w:val="00A26502"/>
    <w:rsid w:val="00A30E9B"/>
    <w:rsid w:val="00A32229"/>
    <w:rsid w:val="00A3676B"/>
    <w:rsid w:val="00A409B3"/>
    <w:rsid w:val="00A420FC"/>
    <w:rsid w:val="00A45549"/>
    <w:rsid w:val="00A455E8"/>
    <w:rsid w:val="00A50D6A"/>
    <w:rsid w:val="00A53DAC"/>
    <w:rsid w:val="00A5420F"/>
    <w:rsid w:val="00A54354"/>
    <w:rsid w:val="00A5447E"/>
    <w:rsid w:val="00A54EAB"/>
    <w:rsid w:val="00A570D6"/>
    <w:rsid w:val="00A576AE"/>
    <w:rsid w:val="00A628CB"/>
    <w:rsid w:val="00A642B0"/>
    <w:rsid w:val="00A70148"/>
    <w:rsid w:val="00A717C7"/>
    <w:rsid w:val="00A7262D"/>
    <w:rsid w:val="00A74845"/>
    <w:rsid w:val="00A812A1"/>
    <w:rsid w:val="00A851D3"/>
    <w:rsid w:val="00A9026F"/>
    <w:rsid w:val="00A94B19"/>
    <w:rsid w:val="00A95704"/>
    <w:rsid w:val="00A96EF6"/>
    <w:rsid w:val="00AA0111"/>
    <w:rsid w:val="00AA74CD"/>
    <w:rsid w:val="00AA7EC1"/>
    <w:rsid w:val="00AB3219"/>
    <w:rsid w:val="00AC4B61"/>
    <w:rsid w:val="00AD2F66"/>
    <w:rsid w:val="00AD49C8"/>
    <w:rsid w:val="00AE4F08"/>
    <w:rsid w:val="00AE6DA3"/>
    <w:rsid w:val="00AF5BC7"/>
    <w:rsid w:val="00AF6D51"/>
    <w:rsid w:val="00B00689"/>
    <w:rsid w:val="00B00DAE"/>
    <w:rsid w:val="00B01FCD"/>
    <w:rsid w:val="00B020CE"/>
    <w:rsid w:val="00B04B2C"/>
    <w:rsid w:val="00B04F90"/>
    <w:rsid w:val="00B0638C"/>
    <w:rsid w:val="00B0659E"/>
    <w:rsid w:val="00B113E7"/>
    <w:rsid w:val="00B119E2"/>
    <w:rsid w:val="00B123D0"/>
    <w:rsid w:val="00B1410D"/>
    <w:rsid w:val="00B1511F"/>
    <w:rsid w:val="00B16F9A"/>
    <w:rsid w:val="00B2072C"/>
    <w:rsid w:val="00B21479"/>
    <w:rsid w:val="00B2238E"/>
    <w:rsid w:val="00B264A6"/>
    <w:rsid w:val="00B303E5"/>
    <w:rsid w:val="00B34696"/>
    <w:rsid w:val="00B379D3"/>
    <w:rsid w:val="00B40838"/>
    <w:rsid w:val="00B4216F"/>
    <w:rsid w:val="00B42312"/>
    <w:rsid w:val="00B44DD3"/>
    <w:rsid w:val="00B45987"/>
    <w:rsid w:val="00B469B8"/>
    <w:rsid w:val="00B46AE6"/>
    <w:rsid w:val="00B5118E"/>
    <w:rsid w:val="00B52778"/>
    <w:rsid w:val="00B551FF"/>
    <w:rsid w:val="00B625AF"/>
    <w:rsid w:val="00B7727F"/>
    <w:rsid w:val="00B807FF"/>
    <w:rsid w:val="00B83E95"/>
    <w:rsid w:val="00B84E0F"/>
    <w:rsid w:val="00B91489"/>
    <w:rsid w:val="00B92547"/>
    <w:rsid w:val="00B9298C"/>
    <w:rsid w:val="00B93C1F"/>
    <w:rsid w:val="00BA407B"/>
    <w:rsid w:val="00BA7C42"/>
    <w:rsid w:val="00BB155C"/>
    <w:rsid w:val="00BB2948"/>
    <w:rsid w:val="00BB4B85"/>
    <w:rsid w:val="00BB6A44"/>
    <w:rsid w:val="00BC3D0E"/>
    <w:rsid w:val="00BC4C55"/>
    <w:rsid w:val="00BC59A0"/>
    <w:rsid w:val="00BC6E79"/>
    <w:rsid w:val="00BD2548"/>
    <w:rsid w:val="00BD26DA"/>
    <w:rsid w:val="00BD5C48"/>
    <w:rsid w:val="00BD6190"/>
    <w:rsid w:val="00BE1C28"/>
    <w:rsid w:val="00BE3448"/>
    <w:rsid w:val="00BE585E"/>
    <w:rsid w:val="00BE652D"/>
    <w:rsid w:val="00BE6739"/>
    <w:rsid w:val="00BE7F82"/>
    <w:rsid w:val="00BF003B"/>
    <w:rsid w:val="00BF0105"/>
    <w:rsid w:val="00C03C2C"/>
    <w:rsid w:val="00C03DF4"/>
    <w:rsid w:val="00C0488A"/>
    <w:rsid w:val="00C0532D"/>
    <w:rsid w:val="00C059DE"/>
    <w:rsid w:val="00C115F7"/>
    <w:rsid w:val="00C26D59"/>
    <w:rsid w:val="00C300F8"/>
    <w:rsid w:val="00C3280F"/>
    <w:rsid w:val="00C34925"/>
    <w:rsid w:val="00C37703"/>
    <w:rsid w:val="00C37FD4"/>
    <w:rsid w:val="00C4340D"/>
    <w:rsid w:val="00C451A1"/>
    <w:rsid w:val="00C5038F"/>
    <w:rsid w:val="00C54444"/>
    <w:rsid w:val="00C549CD"/>
    <w:rsid w:val="00C55D5A"/>
    <w:rsid w:val="00C57FB2"/>
    <w:rsid w:val="00C621AD"/>
    <w:rsid w:val="00C63606"/>
    <w:rsid w:val="00C63CAF"/>
    <w:rsid w:val="00C673AF"/>
    <w:rsid w:val="00C709B7"/>
    <w:rsid w:val="00C71533"/>
    <w:rsid w:val="00C72F40"/>
    <w:rsid w:val="00C73063"/>
    <w:rsid w:val="00C7366D"/>
    <w:rsid w:val="00C737B1"/>
    <w:rsid w:val="00C740AD"/>
    <w:rsid w:val="00C775DF"/>
    <w:rsid w:val="00C80891"/>
    <w:rsid w:val="00C82F04"/>
    <w:rsid w:val="00C83334"/>
    <w:rsid w:val="00C83F27"/>
    <w:rsid w:val="00C87109"/>
    <w:rsid w:val="00C91909"/>
    <w:rsid w:val="00C92A5A"/>
    <w:rsid w:val="00C94516"/>
    <w:rsid w:val="00C975F8"/>
    <w:rsid w:val="00C97845"/>
    <w:rsid w:val="00CA39A1"/>
    <w:rsid w:val="00CA6F99"/>
    <w:rsid w:val="00CA79B8"/>
    <w:rsid w:val="00CB19F4"/>
    <w:rsid w:val="00CB2B3C"/>
    <w:rsid w:val="00CB3FB4"/>
    <w:rsid w:val="00CB474C"/>
    <w:rsid w:val="00CB5931"/>
    <w:rsid w:val="00CB59E6"/>
    <w:rsid w:val="00CB674B"/>
    <w:rsid w:val="00CB707E"/>
    <w:rsid w:val="00CC0914"/>
    <w:rsid w:val="00CD2350"/>
    <w:rsid w:val="00CD2C83"/>
    <w:rsid w:val="00CD4C06"/>
    <w:rsid w:val="00CD57E3"/>
    <w:rsid w:val="00CD6631"/>
    <w:rsid w:val="00CD6F0A"/>
    <w:rsid w:val="00CD7088"/>
    <w:rsid w:val="00CD7958"/>
    <w:rsid w:val="00CE1003"/>
    <w:rsid w:val="00CE6F7D"/>
    <w:rsid w:val="00CE768F"/>
    <w:rsid w:val="00CF37D0"/>
    <w:rsid w:val="00D008DE"/>
    <w:rsid w:val="00D018A0"/>
    <w:rsid w:val="00D02847"/>
    <w:rsid w:val="00D03691"/>
    <w:rsid w:val="00D03C43"/>
    <w:rsid w:val="00D042E4"/>
    <w:rsid w:val="00D044D8"/>
    <w:rsid w:val="00D07620"/>
    <w:rsid w:val="00D07E1A"/>
    <w:rsid w:val="00D07EBF"/>
    <w:rsid w:val="00D110E0"/>
    <w:rsid w:val="00D11A8D"/>
    <w:rsid w:val="00D148DE"/>
    <w:rsid w:val="00D15A32"/>
    <w:rsid w:val="00D169F6"/>
    <w:rsid w:val="00D20CB5"/>
    <w:rsid w:val="00D210AE"/>
    <w:rsid w:val="00D22AC6"/>
    <w:rsid w:val="00D2512C"/>
    <w:rsid w:val="00D26372"/>
    <w:rsid w:val="00D267D6"/>
    <w:rsid w:val="00D31143"/>
    <w:rsid w:val="00D3141D"/>
    <w:rsid w:val="00D32466"/>
    <w:rsid w:val="00D32F87"/>
    <w:rsid w:val="00D341D6"/>
    <w:rsid w:val="00D3517F"/>
    <w:rsid w:val="00D35929"/>
    <w:rsid w:val="00D3710E"/>
    <w:rsid w:val="00D37AD5"/>
    <w:rsid w:val="00D37E6B"/>
    <w:rsid w:val="00D50E34"/>
    <w:rsid w:val="00D537B0"/>
    <w:rsid w:val="00D549FC"/>
    <w:rsid w:val="00D5704B"/>
    <w:rsid w:val="00D64F19"/>
    <w:rsid w:val="00D65107"/>
    <w:rsid w:val="00D6558F"/>
    <w:rsid w:val="00D67655"/>
    <w:rsid w:val="00D7029A"/>
    <w:rsid w:val="00D70716"/>
    <w:rsid w:val="00D7116F"/>
    <w:rsid w:val="00D71936"/>
    <w:rsid w:val="00D72C2A"/>
    <w:rsid w:val="00D753EB"/>
    <w:rsid w:val="00D80BA4"/>
    <w:rsid w:val="00D81531"/>
    <w:rsid w:val="00D8207A"/>
    <w:rsid w:val="00D836DF"/>
    <w:rsid w:val="00D84E53"/>
    <w:rsid w:val="00D85EA8"/>
    <w:rsid w:val="00D863D6"/>
    <w:rsid w:val="00D9110E"/>
    <w:rsid w:val="00D9274E"/>
    <w:rsid w:val="00D93C37"/>
    <w:rsid w:val="00D943BA"/>
    <w:rsid w:val="00D971F1"/>
    <w:rsid w:val="00DA164C"/>
    <w:rsid w:val="00DA269E"/>
    <w:rsid w:val="00DA353A"/>
    <w:rsid w:val="00DA3DB0"/>
    <w:rsid w:val="00DA5C62"/>
    <w:rsid w:val="00DB064A"/>
    <w:rsid w:val="00DB2D6C"/>
    <w:rsid w:val="00DB4DE4"/>
    <w:rsid w:val="00DB5BEE"/>
    <w:rsid w:val="00DC348C"/>
    <w:rsid w:val="00DC4861"/>
    <w:rsid w:val="00DC7128"/>
    <w:rsid w:val="00DD0715"/>
    <w:rsid w:val="00DD09FF"/>
    <w:rsid w:val="00DD3EEB"/>
    <w:rsid w:val="00DD5AC7"/>
    <w:rsid w:val="00DD6FF3"/>
    <w:rsid w:val="00DE0F45"/>
    <w:rsid w:val="00DE1C97"/>
    <w:rsid w:val="00DE7821"/>
    <w:rsid w:val="00DE7950"/>
    <w:rsid w:val="00DF55E9"/>
    <w:rsid w:val="00E005E9"/>
    <w:rsid w:val="00E0083F"/>
    <w:rsid w:val="00E0124E"/>
    <w:rsid w:val="00E068DE"/>
    <w:rsid w:val="00E14E70"/>
    <w:rsid w:val="00E20D1C"/>
    <w:rsid w:val="00E2185C"/>
    <w:rsid w:val="00E21AEB"/>
    <w:rsid w:val="00E21F33"/>
    <w:rsid w:val="00E235CC"/>
    <w:rsid w:val="00E24692"/>
    <w:rsid w:val="00E26130"/>
    <w:rsid w:val="00E26372"/>
    <w:rsid w:val="00E309A0"/>
    <w:rsid w:val="00E32112"/>
    <w:rsid w:val="00E34C88"/>
    <w:rsid w:val="00E40A2A"/>
    <w:rsid w:val="00E43CF1"/>
    <w:rsid w:val="00E45520"/>
    <w:rsid w:val="00E46242"/>
    <w:rsid w:val="00E5010C"/>
    <w:rsid w:val="00E50B43"/>
    <w:rsid w:val="00E51205"/>
    <w:rsid w:val="00E52001"/>
    <w:rsid w:val="00E558DB"/>
    <w:rsid w:val="00E55FB4"/>
    <w:rsid w:val="00E56E15"/>
    <w:rsid w:val="00E60692"/>
    <w:rsid w:val="00E60848"/>
    <w:rsid w:val="00E61C55"/>
    <w:rsid w:val="00E6573B"/>
    <w:rsid w:val="00E7259A"/>
    <w:rsid w:val="00E72CED"/>
    <w:rsid w:val="00E77A90"/>
    <w:rsid w:val="00E82CA0"/>
    <w:rsid w:val="00E86400"/>
    <w:rsid w:val="00E86B7F"/>
    <w:rsid w:val="00E8779C"/>
    <w:rsid w:val="00E878BB"/>
    <w:rsid w:val="00E94C99"/>
    <w:rsid w:val="00E95EDC"/>
    <w:rsid w:val="00EA1A90"/>
    <w:rsid w:val="00EA4AA1"/>
    <w:rsid w:val="00EA53CB"/>
    <w:rsid w:val="00EA5640"/>
    <w:rsid w:val="00EB0683"/>
    <w:rsid w:val="00EB26EB"/>
    <w:rsid w:val="00EB609D"/>
    <w:rsid w:val="00EC07FA"/>
    <w:rsid w:val="00EC0BA6"/>
    <w:rsid w:val="00EC2138"/>
    <w:rsid w:val="00EC31CA"/>
    <w:rsid w:val="00EC3C50"/>
    <w:rsid w:val="00EC4B2A"/>
    <w:rsid w:val="00EC61BD"/>
    <w:rsid w:val="00EC7828"/>
    <w:rsid w:val="00ED05F9"/>
    <w:rsid w:val="00ED1114"/>
    <w:rsid w:val="00ED281D"/>
    <w:rsid w:val="00ED4C79"/>
    <w:rsid w:val="00ED6038"/>
    <w:rsid w:val="00ED6DEB"/>
    <w:rsid w:val="00EE020A"/>
    <w:rsid w:val="00EE3E79"/>
    <w:rsid w:val="00EF13B4"/>
    <w:rsid w:val="00EF2D17"/>
    <w:rsid w:val="00EF3B4C"/>
    <w:rsid w:val="00EF467B"/>
    <w:rsid w:val="00EF67CB"/>
    <w:rsid w:val="00F00375"/>
    <w:rsid w:val="00F05066"/>
    <w:rsid w:val="00F15EF2"/>
    <w:rsid w:val="00F16270"/>
    <w:rsid w:val="00F2056A"/>
    <w:rsid w:val="00F21B45"/>
    <w:rsid w:val="00F23A0A"/>
    <w:rsid w:val="00F24281"/>
    <w:rsid w:val="00F24324"/>
    <w:rsid w:val="00F25079"/>
    <w:rsid w:val="00F25261"/>
    <w:rsid w:val="00F30364"/>
    <w:rsid w:val="00F30442"/>
    <w:rsid w:val="00F31252"/>
    <w:rsid w:val="00F326AD"/>
    <w:rsid w:val="00F41736"/>
    <w:rsid w:val="00F43488"/>
    <w:rsid w:val="00F45A7B"/>
    <w:rsid w:val="00F464AA"/>
    <w:rsid w:val="00F4693F"/>
    <w:rsid w:val="00F53053"/>
    <w:rsid w:val="00F54399"/>
    <w:rsid w:val="00F54864"/>
    <w:rsid w:val="00F614F6"/>
    <w:rsid w:val="00F64F2B"/>
    <w:rsid w:val="00F711EF"/>
    <w:rsid w:val="00F7277F"/>
    <w:rsid w:val="00F74FF3"/>
    <w:rsid w:val="00F75092"/>
    <w:rsid w:val="00F75683"/>
    <w:rsid w:val="00F75880"/>
    <w:rsid w:val="00F758F1"/>
    <w:rsid w:val="00F75A61"/>
    <w:rsid w:val="00F76712"/>
    <w:rsid w:val="00F76848"/>
    <w:rsid w:val="00F76B22"/>
    <w:rsid w:val="00F77498"/>
    <w:rsid w:val="00F82BBF"/>
    <w:rsid w:val="00F85170"/>
    <w:rsid w:val="00F86730"/>
    <w:rsid w:val="00F9100A"/>
    <w:rsid w:val="00F916A2"/>
    <w:rsid w:val="00F92928"/>
    <w:rsid w:val="00F94F44"/>
    <w:rsid w:val="00F958F7"/>
    <w:rsid w:val="00F95D7E"/>
    <w:rsid w:val="00FA0A6D"/>
    <w:rsid w:val="00FA54CF"/>
    <w:rsid w:val="00FB251D"/>
    <w:rsid w:val="00FB539D"/>
    <w:rsid w:val="00FC1159"/>
    <w:rsid w:val="00FC467A"/>
    <w:rsid w:val="00FC5DE5"/>
    <w:rsid w:val="00FC6459"/>
    <w:rsid w:val="00FC736E"/>
    <w:rsid w:val="00FD15C1"/>
    <w:rsid w:val="00FD2AE2"/>
    <w:rsid w:val="00FE0252"/>
    <w:rsid w:val="00FE08C6"/>
    <w:rsid w:val="00FE49B6"/>
    <w:rsid w:val="00FE6542"/>
    <w:rsid w:val="00FF0B53"/>
    <w:rsid w:val="00FF356E"/>
    <w:rsid w:val="00FF6DA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2C31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1CE3"/>
    <w:rPr>
      <w:color w:val="5F5F5F" w:themeColor="hyperlink"/>
      <w:u w:val="single"/>
    </w:rPr>
  </w:style>
  <w:style w:type="paragraph" w:styleId="ListParagraph">
    <w:name w:val="List Paragraph"/>
    <w:basedOn w:val="Normal"/>
    <w:uiPriority w:val="34"/>
    <w:qFormat/>
    <w:rsid w:val="00F75092"/>
    <w:pPr>
      <w:ind w:left="720"/>
      <w:contextualSpacing/>
    </w:pPr>
  </w:style>
  <w:style w:type="paragraph" w:styleId="Header">
    <w:name w:val="header"/>
    <w:basedOn w:val="Normal"/>
    <w:link w:val="HeaderChar"/>
    <w:uiPriority w:val="99"/>
    <w:unhideWhenUsed/>
    <w:rsid w:val="00B40838"/>
    <w:pPr>
      <w:tabs>
        <w:tab w:val="center" w:pos="4680"/>
        <w:tab w:val="right" w:pos="9360"/>
      </w:tabs>
    </w:pPr>
  </w:style>
  <w:style w:type="character" w:customStyle="1" w:styleId="HeaderChar">
    <w:name w:val="Header Char"/>
    <w:basedOn w:val="DefaultParagraphFont"/>
    <w:link w:val="Header"/>
    <w:uiPriority w:val="99"/>
    <w:rsid w:val="00B40838"/>
  </w:style>
  <w:style w:type="paragraph" w:styleId="Footer">
    <w:name w:val="footer"/>
    <w:basedOn w:val="Normal"/>
    <w:link w:val="FooterChar"/>
    <w:uiPriority w:val="99"/>
    <w:unhideWhenUsed/>
    <w:rsid w:val="00B40838"/>
    <w:pPr>
      <w:tabs>
        <w:tab w:val="center" w:pos="4680"/>
        <w:tab w:val="right" w:pos="9360"/>
      </w:tabs>
    </w:pPr>
  </w:style>
  <w:style w:type="character" w:customStyle="1" w:styleId="FooterChar">
    <w:name w:val="Footer Char"/>
    <w:basedOn w:val="DefaultParagraphFont"/>
    <w:link w:val="Footer"/>
    <w:uiPriority w:val="99"/>
    <w:rsid w:val="00B40838"/>
  </w:style>
  <w:style w:type="character" w:customStyle="1" w:styleId="UnresolvedMention">
    <w:name w:val="Unresolved Mention"/>
    <w:basedOn w:val="DefaultParagraphFont"/>
    <w:uiPriority w:val="99"/>
    <w:semiHidden/>
    <w:unhideWhenUsed/>
    <w:rsid w:val="00E82C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0741">
      <w:bodyDiv w:val="1"/>
      <w:marLeft w:val="0"/>
      <w:marRight w:val="0"/>
      <w:marTop w:val="0"/>
      <w:marBottom w:val="0"/>
      <w:divBdr>
        <w:top w:val="none" w:sz="0" w:space="0" w:color="auto"/>
        <w:left w:val="none" w:sz="0" w:space="0" w:color="auto"/>
        <w:bottom w:val="none" w:sz="0" w:space="0" w:color="auto"/>
        <w:right w:val="none" w:sz="0" w:space="0" w:color="auto"/>
      </w:divBdr>
    </w:div>
    <w:div w:id="95490987">
      <w:bodyDiv w:val="1"/>
      <w:marLeft w:val="0"/>
      <w:marRight w:val="0"/>
      <w:marTop w:val="0"/>
      <w:marBottom w:val="0"/>
      <w:divBdr>
        <w:top w:val="none" w:sz="0" w:space="0" w:color="auto"/>
        <w:left w:val="none" w:sz="0" w:space="0" w:color="auto"/>
        <w:bottom w:val="none" w:sz="0" w:space="0" w:color="auto"/>
        <w:right w:val="none" w:sz="0" w:space="0" w:color="auto"/>
      </w:divBdr>
    </w:div>
    <w:div w:id="151454496">
      <w:bodyDiv w:val="1"/>
      <w:marLeft w:val="0"/>
      <w:marRight w:val="0"/>
      <w:marTop w:val="0"/>
      <w:marBottom w:val="0"/>
      <w:divBdr>
        <w:top w:val="none" w:sz="0" w:space="0" w:color="auto"/>
        <w:left w:val="none" w:sz="0" w:space="0" w:color="auto"/>
        <w:bottom w:val="none" w:sz="0" w:space="0" w:color="auto"/>
        <w:right w:val="none" w:sz="0" w:space="0" w:color="auto"/>
      </w:divBdr>
    </w:div>
    <w:div w:id="197789300">
      <w:bodyDiv w:val="1"/>
      <w:marLeft w:val="0"/>
      <w:marRight w:val="0"/>
      <w:marTop w:val="0"/>
      <w:marBottom w:val="0"/>
      <w:divBdr>
        <w:top w:val="none" w:sz="0" w:space="0" w:color="auto"/>
        <w:left w:val="none" w:sz="0" w:space="0" w:color="auto"/>
        <w:bottom w:val="none" w:sz="0" w:space="0" w:color="auto"/>
        <w:right w:val="none" w:sz="0" w:space="0" w:color="auto"/>
      </w:divBdr>
    </w:div>
    <w:div w:id="336076710">
      <w:bodyDiv w:val="1"/>
      <w:marLeft w:val="0"/>
      <w:marRight w:val="0"/>
      <w:marTop w:val="0"/>
      <w:marBottom w:val="0"/>
      <w:divBdr>
        <w:top w:val="none" w:sz="0" w:space="0" w:color="auto"/>
        <w:left w:val="none" w:sz="0" w:space="0" w:color="auto"/>
        <w:bottom w:val="none" w:sz="0" w:space="0" w:color="auto"/>
        <w:right w:val="none" w:sz="0" w:space="0" w:color="auto"/>
      </w:divBdr>
    </w:div>
    <w:div w:id="480122731">
      <w:bodyDiv w:val="1"/>
      <w:marLeft w:val="0"/>
      <w:marRight w:val="0"/>
      <w:marTop w:val="0"/>
      <w:marBottom w:val="0"/>
      <w:divBdr>
        <w:top w:val="none" w:sz="0" w:space="0" w:color="auto"/>
        <w:left w:val="none" w:sz="0" w:space="0" w:color="auto"/>
        <w:bottom w:val="none" w:sz="0" w:space="0" w:color="auto"/>
        <w:right w:val="none" w:sz="0" w:space="0" w:color="auto"/>
      </w:divBdr>
    </w:div>
    <w:div w:id="715862083">
      <w:bodyDiv w:val="1"/>
      <w:marLeft w:val="0"/>
      <w:marRight w:val="0"/>
      <w:marTop w:val="0"/>
      <w:marBottom w:val="0"/>
      <w:divBdr>
        <w:top w:val="none" w:sz="0" w:space="0" w:color="auto"/>
        <w:left w:val="none" w:sz="0" w:space="0" w:color="auto"/>
        <w:bottom w:val="none" w:sz="0" w:space="0" w:color="auto"/>
        <w:right w:val="none" w:sz="0" w:space="0" w:color="auto"/>
      </w:divBdr>
    </w:div>
    <w:div w:id="727802176">
      <w:bodyDiv w:val="1"/>
      <w:marLeft w:val="0"/>
      <w:marRight w:val="0"/>
      <w:marTop w:val="0"/>
      <w:marBottom w:val="0"/>
      <w:divBdr>
        <w:top w:val="none" w:sz="0" w:space="0" w:color="auto"/>
        <w:left w:val="none" w:sz="0" w:space="0" w:color="auto"/>
        <w:bottom w:val="none" w:sz="0" w:space="0" w:color="auto"/>
        <w:right w:val="none" w:sz="0" w:space="0" w:color="auto"/>
      </w:divBdr>
    </w:div>
    <w:div w:id="730470359">
      <w:bodyDiv w:val="1"/>
      <w:marLeft w:val="0"/>
      <w:marRight w:val="0"/>
      <w:marTop w:val="0"/>
      <w:marBottom w:val="0"/>
      <w:divBdr>
        <w:top w:val="none" w:sz="0" w:space="0" w:color="auto"/>
        <w:left w:val="none" w:sz="0" w:space="0" w:color="auto"/>
        <w:bottom w:val="none" w:sz="0" w:space="0" w:color="auto"/>
        <w:right w:val="none" w:sz="0" w:space="0" w:color="auto"/>
      </w:divBdr>
    </w:div>
    <w:div w:id="1009798564">
      <w:bodyDiv w:val="1"/>
      <w:marLeft w:val="0"/>
      <w:marRight w:val="0"/>
      <w:marTop w:val="0"/>
      <w:marBottom w:val="0"/>
      <w:divBdr>
        <w:top w:val="none" w:sz="0" w:space="0" w:color="auto"/>
        <w:left w:val="none" w:sz="0" w:space="0" w:color="auto"/>
        <w:bottom w:val="none" w:sz="0" w:space="0" w:color="auto"/>
        <w:right w:val="none" w:sz="0" w:space="0" w:color="auto"/>
      </w:divBdr>
    </w:div>
    <w:div w:id="1059783972">
      <w:bodyDiv w:val="1"/>
      <w:marLeft w:val="0"/>
      <w:marRight w:val="0"/>
      <w:marTop w:val="0"/>
      <w:marBottom w:val="0"/>
      <w:divBdr>
        <w:top w:val="none" w:sz="0" w:space="0" w:color="auto"/>
        <w:left w:val="none" w:sz="0" w:space="0" w:color="auto"/>
        <w:bottom w:val="none" w:sz="0" w:space="0" w:color="auto"/>
        <w:right w:val="none" w:sz="0" w:space="0" w:color="auto"/>
      </w:divBdr>
    </w:div>
    <w:div w:id="1134979925">
      <w:bodyDiv w:val="1"/>
      <w:marLeft w:val="0"/>
      <w:marRight w:val="0"/>
      <w:marTop w:val="0"/>
      <w:marBottom w:val="0"/>
      <w:divBdr>
        <w:top w:val="none" w:sz="0" w:space="0" w:color="auto"/>
        <w:left w:val="none" w:sz="0" w:space="0" w:color="auto"/>
        <w:bottom w:val="none" w:sz="0" w:space="0" w:color="auto"/>
        <w:right w:val="none" w:sz="0" w:space="0" w:color="auto"/>
      </w:divBdr>
    </w:div>
    <w:div w:id="1150171548">
      <w:bodyDiv w:val="1"/>
      <w:marLeft w:val="0"/>
      <w:marRight w:val="0"/>
      <w:marTop w:val="0"/>
      <w:marBottom w:val="0"/>
      <w:divBdr>
        <w:top w:val="none" w:sz="0" w:space="0" w:color="auto"/>
        <w:left w:val="none" w:sz="0" w:space="0" w:color="auto"/>
        <w:bottom w:val="none" w:sz="0" w:space="0" w:color="auto"/>
        <w:right w:val="none" w:sz="0" w:space="0" w:color="auto"/>
      </w:divBdr>
    </w:div>
    <w:div w:id="1150288229">
      <w:bodyDiv w:val="1"/>
      <w:marLeft w:val="0"/>
      <w:marRight w:val="0"/>
      <w:marTop w:val="0"/>
      <w:marBottom w:val="0"/>
      <w:divBdr>
        <w:top w:val="none" w:sz="0" w:space="0" w:color="auto"/>
        <w:left w:val="none" w:sz="0" w:space="0" w:color="auto"/>
        <w:bottom w:val="none" w:sz="0" w:space="0" w:color="auto"/>
        <w:right w:val="none" w:sz="0" w:space="0" w:color="auto"/>
      </w:divBdr>
    </w:div>
    <w:div w:id="1201700479">
      <w:bodyDiv w:val="1"/>
      <w:marLeft w:val="0"/>
      <w:marRight w:val="0"/>
      <w:marTop w:val="0"/>
      <w:marBottom w:val="0"/>
      <w:divBdr>
        <w:top w:val="none" w:sz="0" w:space="0" w:color="auto"/>
        <w:left w:val="none" w:sz="0" w:space="0" w:color="auto"/>
        <w:bottom w:val="none" w:sz="0" w:space="0" w:color="auto"/>
        <w:right w:val="none" w:sz="0" w:space="0" w:color="auto"/>
      </w:divBdr>
    </w:div>
    <w:div w:id="1204295161">
      <w:bodyDiv w:val="1"/>
      <w:marLeft w:val="0"/>
      <w:marRight w:val="0"/>
      <w:marTop w:val="0"/>
      <w:marBottom w:val="0"/>
      <w:divBdr>
        <w:top w:val="none" w:sz="0" w:space="0" w:color="auto"/>
        <w:left w:val="none" w:sz="0" w:space="0" w:color="auto"/>
        <w:bottom w:val="none" w:sz="0" w:space="0" w:color="auto"/>
        <w:right w:val="none" w:sz="0" w:space="0" w:color="auto"/>
      </w:divBdr>
    </w:div>
    <w:div w:id="1490512312">
      <w:bodyDiv w:val="1"/>
      <w:marLeft w:val="0"/>
      <w:marRight w:val="0"/>
      <w:marTop w:val="0"/>
      <w:marBottom w:val="0"/>
      <w:divBdr>
        <w:top w:val="none" w:sz="0" w:space="0" w:color="auto"/>
        <w:left w:val="none" w:sz="0" w:space="0" w:color="auto"/>
        <w:bottom w:val="none" w:sz="0" w:space="0" w:color="auto"/>
        <w:right w:val="none" w:sz="0" w:space="0" w:color="auto"/>
      </w:divBdr>
    </w:div>
    <w:div w:id="1501119525">
      <w:bodyDiv w:val="1"/>
      <w:marLeft w:val="0"/>
      <w:marRight w:val="0"/>
      <w:marTop w:val="0"/>
      <w:marBottom w:val="0"/>
      <w:divBdr>
        <w:top w:val="none" w:sz="0" w:space="0" w:color="auto"/>
        <w:left w:val="none" w:sz="0" w:space="0" w:color="auto"/>
        <w:bottom w:val="none" w:sz="0" w:space="0" w:color="auto"/>
        <w:right w:val="none" w:sz="0" w:space="0" w:color="auto"/>
      </w:divBdr>
    </w:div>
    <w:div w:id="1609502805">
      <w:bodyDiv w:val="1"/>
      <w:marLeft w:val="0"/>
      <w:marRight w:val="0"/>
      <w:marTop w:val="0"/>
      <w:marBottom w:val="0"/>
      <w:divBdr>
        <w:top w:val="none" w:sz="0" w:space="0" w:color="auto"/>
        <w:left w:val="none" w:sz="0" w:space="0" w:color="auto"/>
        <w:bottom w:val="none" w:sz="0" w:space="0" w:color="auto"/>
        <w:right w:val="none" w:sz="0" w:space="0" w:color="auto"/>
      </w:divBdr>
    </w:div>
    <w:div w:id="1620457446">
      <w:bodyDiv w:val="1"/>
      <w:marLeft w:val="0"/>
      <w:marRight w:val="0"/>
      <w:marTop w:val="0"/>
      <w:marBottom w:val="0"/>
      <w:divBdr>
        <w:top w:val="none" w:sz="0" w:space="0" w:color="auto"/>
        <w:left w:val="none" w:sz="0" w:space="0" w:color="auto"/>
        <w:bottom w:val="none" w:sz="0" w:space="0" w:color="auto"/>
        <w:right w:val="none" w:sz="0" w:space="0" w:color="auto"/>
      </w:divBdr>
    </w:div>
    <w:div w:id="1689480084">
      <w:bodyDiv w:val="1"/>
      <w:marLeft w:val="0"/>
      <w:marRight w:val="0"/>
      <w:marTop w:val="0"/>
      <w:marBottom w:val="0"/>
      <w:divBdr>
        <w:top w:val="none" w:sz="0" w:space="0" w:color="auto"/>
        <w:left w:val="none" w:sz="0" w:space="0" w:color="auto"/>
        <w:bottom w:val="none" w:sz="0" w:space="0" w:color="auto"/>
        <w:right w:val="none" w:sz="0" w:space="0" w:color="auto"/>
      </w:divBdr>
    </w:div>
    <w:div w:id="1741753151">
      <w:bodyDiv w:val="1"/>
      <w:marLeft w:val="0"/>
      <w:marRight w:val="0"/>
      <w:marTop w:val="0"/>
      <w:marBottom w:val="0"/>
      <w:divBdr>
        <w:top w:val="none" w:sz="0" w:space="0" w:color="auto"/>
        <w:left w:val="none" w:sz="0" w:space="0" w:color="auto"/>
        <w:bottom w:val="none" w:sz="0" w:space="0" w:color="auto"/>
        <w:right w:val="none" w:sz="0" w:space="0" w:color="auto"/>
      </w:divBdr>
    </w:div>
    <w:div w:id="1797987931">
      <w:bodyDiv w:val="1"/>
      <w:marLeft w:val="0"/>
      <w:marRight w:val="0"/>
      <w:marTop w:val="0"/>
      <w:marBottom w:val="0"/>
      <w:divBdr>
        <w:top w:val="none" w:sz="0" w:space="0" w:color="auto"/>
        <w:left w:val="none" w:sz="0" w:space="0" w:color="auto"/>
        <w:bottom w:val="none" w:sz="0" w:space="0" w:color="auto"/>
        <w:right w:val="none" w:sz="0" w:space="0" w:color="auto"/>
      </w:divBdr>
    </w:div>
    <w:div w:id="1887644372">
      <w:bodyDiv w:val="1"/>
      <w:marLeft w:val="0"/>
      <w:marRight w:val="0"/>
      <w:marTop w:val="0"/>
      <w:marBottom w:val="0"/>
      <w:divBdr>
        <w:top w:val="none" w:sz="0" w:space="0" w:color="auto"/>
        <w:left w:val="none" w:sz="0" w:space="0" w:color="auto"/>
        <w:bottom w:val="none" w:sz="0" w:space="0" w:color="auto"/>
        <w:right w:val="none" w:sz="0" w:space="0" w:color="auto"/>
      </w:divBdr>
    </w:div>
    <w:div w:id="1917589988">
      <w:bodyDiv w:val="1"/>
      <w:marLeft w:val="0"/>
      <w:marRight w:val="0"/>
      <w:marTop w:val="0"/>
      <w:marBottom w:val="0"/>
      <w:divBdr>
        <w:top w:val="none" w:sz="0" w:space="0" w:color="auto"/>
        <w:left w:val="none" w:sz="0" w:space="0" w:color="auto"/>
        <w:bottom w:val="none" w:sz="0" w:space="0" w:color="auto"/>
        <w:right w:val="none" w:sz="0" w:space="0" w:color="auto"/>
      </w:divBdr>
    </w:div>
    <w:div w:id="1999383995">
      <w:bodyDiv w:val="1"/>
      <w:marLeft w:val="0"/>
      <w:marRight w:val="0"/>
      <w:marTop w:val="0"/>
      <w:marBottom w:val="0"/>
      <w:divBdr>
        <w:top w:val="none" w:sz="0" w:space="0" w:color="auto"/>
        <w:left w:val="none" w:sz="0" w:space="0" w:color="auto"/>
        <w:bottom w:val="none" w:sz="0" w:space="0" w:color="auto"/>
        <w:right w:val="none" w:sz="0" w:space="0" w:color="auto"/>
      </w:divBdr>
    </w:div>
    <w:div w:id="20220519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y Maheshwari</dc:creator>
  <cp:keywords/>
  <dc:description/>
  <cp:lastModifiedBy>ALTENEIJIBC</cp:lastModifiedBy>
  <cp:revision>6</cp:revision>
  <cp:lastPrinted>2018-10-14T17:42:00Z</cp:lastPrinted>
  <dcterms:created xsi:type="dcterms:W3CDTF">2022-08-20T08:05:00Z</dcterms:created>
  <dcterms:modified xsi:type="dcterms:W3CDTF">2022-08-24T08:19:00Z</dcterms:modified>
</cp:coreProperties>
</file>